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07D3" w:rsidRDefault="00F67904">
      <w:pPr>
        <w:spacing w:after="705"/>
        <w:jc w:val="right"/>
      </w:pPr>
      <w:r>
        <w:rPr>
          <w:sz w:val="44"/>
        </w:rPr>
        <w:t>WEDNESDAY NIGHT VOLLEYBALL</w:t>
      </w:r>
    </w:p>
    <w:tbl>
      <w:tblPr>
        <w:tblStyle w:val="TableGrid"/>
        <w:tblpPr w:vertAnchor="text" w:tblpX="727" w:tblpY="-963"/>
        <w:tblOverlap w:val="never"/>
        <w:tblW w:w="14172" w:type="dxa"/>
        <w:tblInd w:w="0" w:type="dxa"/>
        <w:tblCellMar>
          <w:top w:w="48" w:type="dxa"/>
          <w:left w:w="91" w:type="dxa"/>
          <w:right w:w="74" w:type="dxa"/>
        </w:tblCellMar>
        <w:tblLook w:val="04A0" w:firstRow="1" w:lastRow="0" w:firstColumn="1" w:lastColumn="0" w:noHBand="0" w:noVBand="1"/>
      </w:tblPr>
      <w:tblGrid>
        <w:gridCol w:w="1771"/>
        <w:gridCol w:w="1771"/>
        <w:gridCol w:w="1772"/>
        <w:gridCol w:w="1771"/>
        <w:gridCol w:w="1772"/>
        <w:gridCol w:w="1772"/>
        <w:gridCol w:w="1771"/>
        <w:gridCol w:w="1772"/>
      </w:tblGrid>
      <w:tr w:rsidR="009C07D3">
        <w:trPr>
          <w:trHeight w:val="464"/>
        </w:trPr>
        <w:tc>
          <w:tcPr>
            <w:tcW w:w="3543" w:type="dxa"/>
            <w:gridSpan w:val="2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ind w:left="3"/>
              <w:jc w:val="center"/>
            </w:pPr>
            <w:r>
              <w:rPr>
                <w:sz w:val="36"/>
              </w:rPr>
              <w:lastRenderedPageBreak/>
              <w:t>6:15</w:t>
            </w:r>
          </w:p>
        </w:tc>
        <w:tc>
          <w:tcPr>
            <w:tcW w:w="3543" w:type="dxa"/>
            <w:gridSpan w:val="2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ind w:left="4"/>
              <w:jc w:val="center"/>
            </w:pPr>
            <w:r>
              <w:rPr>
                <w:sz w:val="36"/>
              </w:rPr>
              <w:t>7:15</w:t>
            </w:r>
          </w:p>
        </w:tc>
        <w:tc>
          <w:tcPr>
            <w:tcW w:w="3543" w:type="dxa"/>
            <w:gridSpan w:val="2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ind w:left="3"/>
              <w:jc w:val="center"/>
            </w:pPr>
            <w:r>
              <w:rPr>
                <w:sz w:val="36"/>
              </w:rPr>
              <w:t>8:15</w:t>
            </w:r>
          </w:p>
        </w:tc>
        <w:tc>
          <w:tcPr>
            <w:tcW w:w="3543" w:type="dxa"/>
            <w:gridSpan w:val="2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ind w:left="3"/>
              <w:jc w:val="center"/>
            </w:pPr>
            <w:r>
              <w:rPr>
                <w:sz w:val="36"/>
              </w:rPr>
              <w:t>9:15</w:t>
            </w:r>
          </w:p>
        </w:tc>
      </w:tr>
      <w:tr w:rsidR="009C07D3">
        <w:trPr>
          <w:trHeight w:val="319"/>
        </w:trPr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ind w:left="2"/>
              <w:jc w:val="center"/>
            </w:pPr>
            <w:r>
              <w:rPr>
                <w:sz w:val="24"/>
              </w:rPr>
              <w:t>COURT 1</w:t>
            </w:r>
          </w:p>
        </w:tc>
        <w:tc>
          <w:tcPr>
            <w:tcW w:w="1771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ind w:left="1"/>
              <w:jc w:val="center"/>
            </w:pPr>
            <w:r>
              <w:t>COURT 2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ind w:left="2"/>
              <w:jc w:val="center"/>
            </w:pPr>
            <w:r>
              <w:t>COURT 1</w:t>
            </w:r>
          </w:p>
        </w:tc>
        <w:tc>
          <w:tcPr>
            <w:tcW w:w="1771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ind w:left="1"/>
              <w:jc w:val="center"/>
            </w:pPr>
            <w:r>
              <w:t>COURT 2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ind w:left="1"/>
              <w:jc w:val="center"/>
            </w:pPr>
            <w:r>
              <w:t>COURT 1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jc w:val="center"/>
            </w:pPr>
            <w:r>
              <w:t>COURT 2</w:t>
            </w:r>
          </w:p>
        </w:tc>
        <w:tc>
          <w:tcPr>
            <w:tcW w:w="1771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ind w:left="1"/>
              <w:jc w:val="center"/>
            </w:pPr>
            <w:r>
              <w:t>COURT 1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ind w:left="1"/>
              <w:jc w:val="center"/>
            </w:pPr>
            <w:r>
              <w:t>COURT 2</w:t>
            </w:r>
          </w:p>
        </w:tc>
      </w:tr>
      <w:tr w:rsidR="009C07D3">
        <w:trPr>
          <w:trHeight w:val="1253"/>
        </w:trPr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after="127"/>
              <w:ind w:right="2"/>
              <w:jc w:val="center"/>
            </w:pPr>
            <w:r>
              <w:rPr>
                <w:b/>
              </w:rPr>
              <w:t>KISS MY ACE</w:t>
            </w:r>
          </w:p>
          <w:p w:rsidR="009C07D3" w:rsidRDefault="00F67904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>
            <w:pPr>
              <w:ind w:left="53"/>
            </w:pPr>
            <w:r>
              <w:rPr>
                <w:b/>
              </w:rPr>
              <w:t>CW OUTFITTING</w:t>
            </w:r>
          </w:p>
        </w:tc>
        <w:tc>
          <w:tcPr>
            <w:tcW w:w="1771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after="127"/>
              <w:ind w:left="65"/>
            </w:pPr>
            <w:r>
              <w:rPr>
                <w:b/>
              </w:rPr>
              <w:t>LUTHER HONDA</w:t>
            </w:r>
          </w:p>
          <w:p w:rsidR="009C07D3" w:rsidRDefault="00F67904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>
            <w:pPr>
              <w:jc w:val="center"/>
            </w:pPr>
            <w:r>
              <w:rPr>
                <w:b/>
              </w:rPr>
              <w:t>INTEGRATION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after="127"/>
              <w:ind w:right="2"/>
              <w:jc w:val="center"/>
            </w:pPr>
            <w:r>
              <w:rPr>
                <w:b/>
              </w:rPr>
              <w:t>SET &amp; FORGET</w:t>
            </w:r>
          </w:p>
          <w:p w:rsidR="009C07D3" w:rsidRDefault="00F67904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>
            <w:pPr>
              <w:jc w:val="center"/>
            </w:pPr>
            <w:r>
              <w:rPr>
                <w:b/>
              </w:rPr>
              <w:t>OUCH!</w:t>
            </w:r>
          </w:p>
        </w:tc>
        <w:tc>
          <w:tcPr>
            <w:tcW w:w="1771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F67904" w:rsidRDefault="00F67904">
            <w:pPr>
              <w:spacing w:line="372" w:lineRule="auto"/>
              <w:jc w:val="center"/>
              <w:rPr>
                <w:b/>
              </w:rPr>
            </w:pPr>
            <w:r>
              <w:rPr>
                <w:b/>
              </w:rPr>
              <w:t>DAT ACE DOE</w:t>
            </w:r>
          </w:p>
          <w:p w:rsidR="009C07D3" w:rsidRDefault="00F67904">
            <w:pPr>
              <w:spacing w:line="372" w:lineRule="auto"/>
              <w:jc w:val="center"/>
            </w:pPr>
            <w:r>
              <w:rPr>
                <w:b/>
              </w:rPr>
              <w:t xml:space="preserve"> </w:t>
            </w:r>
            <w:r>
              <w:t>VS</w:t>
            </w:r>
          </w:p>
          <w:p w:rsidR="009C07D3" w:rsidRDefault="00F67904">
            <w:pPr>
              <w:jc w:val="both"/>
            </w:pPr>
            <w:r>
              <w:rPr>
                <w:b/>
              </w:rPr>
              <w:t>2 BUMP CHUMPS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after="127"/>
              <w:ind w:left="2"/>
              <w:jc w:val="center"/>
            </w:pPr>
            <w:r>
              <w:rPr>
                <w:b/>
              </w:rPr>
              <w:t>THE WIZ</w:t>
            </w:r>
          </w:p>
          <w:p w:rsidR="009C07D3" w:rsidRDefault="00F67904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>
            <w:pPr>
              <w:ind w:left="118"/>
            </w:pPr>
            <w:r>
              <w:rPr>
                <w:b/>
              </w:rPr>
              <w:t>QUALITY OVER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after="127"/>
              <w:jc w:val="center"/>
            </w:pPr>
            <w:r>
              <w:rPr>
                <w:b/>
              </w:rPr>
              <w:t>NO DIGGITY</w:t>
            </w:r>
          </w:p>
          <w:p w:rsidR="009C07D3" w:rsidRDefault="00F67904">
            <w:pPr>
              <w:spacing w:after="127"/>
              <w:ind w:left="2"/>
              <w:jc w:val="center"/>
            </w:pPr>
            <w:r>
              <w:t>VS</w:t>
            </w:r>
          </w:p>
          <w:p w:rsidR="009C07D3" w:rsidRDefault="00F67904">
            <w:pPr>
              <w:jc w:val="both"/>
            </w:pPr>
            <w:r>
              <w:rPr>
                <w:b/>
              </w:rPr>
              <w:t>ORVILLE READY B</w:t>
            </w:r>
          </w:p>
        </w:tc>
        <w:tc>
          <w:tcPr>
            <w:tcW w:w="1771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line="372" w:lineRule="auto"/>
              <w:ind w:left="300" w:right="302"/>
              <w:jc w:val="center"/>
            </w:pPr>
            <w:r>
              <w:rPr>
                <w:b/>
              </w:rPr>
              <w:t xml:space="preserve">ID HIT IT </w:t>
            </w:r>
            <w:r>
              <w:t>VS</w:t>
            </w:r>
          </w:p>
          <w:p w:rsidR="009C07D3" w:rsidRDefault="00F67904">
            <w:pPr>
              <w:ind w:left="2"/>
              <w:jc w:val="center"/>
            </w:pPr>
            <w:r>
              <w:rPr>
                <w:b/>
              </w:rPr>
              <w:t>SIX PACK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after="127"/>
              <w:ind w:left="151"/>
            </w:pPr>
            <w:r>
              <w:rPr>
                <w:b/>
              </w:rPr>
              <w:t>SUMMER FUN</w:t>
            </w:r>
          </w:p>
          <w:p w:rsidR="009C07D3" w:rsidRDefault="00F67904">
            <w:pPr>
              <w:spacing w:after="127"/>
              <w:ind w:left="2"/>
              <w:jc w:val="center"/>
            </w:pPr>
            <w:r>
              <w:t>VS</w:t>
            </w:r>
          </w:p>
          <w:p w:rsidR="009C07D3" w:rsidRDefault="00F67904">
            <w:pPr>
              <w:ind w:right="1"/>
              <w:jc w:val="center"/>
            </w:pPr>
            <w:r>
              <w:rPr>
                <w:b/>
              </w:rPr>
              <w:t>ID HIT THAT</w:t>
            </w:r>
          </w:p>
        </w:tc>
      </w:tr>
      <w:tr w:rsidR="009C07D3">
        <w:trPr>
          <w:trHeight w:val="1253"/>
        </w:trPr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after="127"/>
              <w:ind w:right="2"/>
              <w:jc w:val="center"/>
            </w:pPr>
            <w:r>
              <w:rPr>
                <w:b/>
              </w:rPr>
              <w:t>ID HIT IT</w:t>
            </w:r>
          </w:p>
          <w:p w:rsidR="009C07D3" w:rsidRDefault="00F67904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>
            <w:pPr>
              <w:jc w:val="center"/>
            </w:pPr>
            <w:r>
              <w:rPr>
                <w:b/>
              </w:rPr>
              <w:t>INTEGRATION</w:t>
            </w:r>
          </w:p>
        </w:tc>
        <w:tc>
          <w:tcPr>
            <w:tcW w:w="1771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after="127"/>
              <w:ind w:left="41"/>
            </w:pPr>
            <w:r>
              <w:rPr>
                <w:b/>
              </w:rPr>
              <w:t>DAT ACE DOE</w:t>
            </w:r>
          </w:p>
          <w:p w:rsidR="009C07D3" w:rsidRDefault="00F67904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>
            <w:pPr>
              <w:ind w:left="2"/>
              <w:jc w:val="center"/>
            </w:pPr>
            <w:r>
              <w:rPr>
                <w:b/>
              </w:rPr>
              <w:t>SIX PACK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after="127"/>
              <w:ind w:right="2"/>
              <w:jc w:val="center"/>
            </w:pPr>
            <w:r>
              <w:rPr>
                <w:b/>
              </w:rPr>
              <w:t>SET &amp; FORGET</w:t>
            </w:r>
          </w:p>
          <w:p w:rsidR="009C07D3" w:rsidRDefault="00F67904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>
            <w:pPr>
              <w:ind w:left="2"/>
              <w:jc w:val="center"/>
            </w:pPr>
            <w:r>
              <w:rPr>
                <w:b/>
              </w:rPr>
              <w:t>THE WIZ</w:t>
            </w:r>
          </w:p>
        </w:tc>
        <w:tc>
          <w:tcPr>
            <w:tcW w:w="1771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after="1" w:line="372" w:lineRule="auto"/>
              <w:ind w:left="134" w:right="134"/>
              <w:jc w:val="center"/>
            </w:pPr>
            <w:r>
              <w:rPr>
                <w:b/>
              </w:rPr>
              <w:t xml:space="preserve">NO DIGGITY </w:t>
            </w:r>
            <w:r>
              <w:t>VS</w:t>
            </w:r>
          </w:p>
          <w:p w:rsidR="009C07D3" w:rsidRDefault="00F67904">
            <w:pPr>
              <w:jc w:val="center"/>
            </w:pPr>
            <w:r>
              <w:rPr>
                <w:b/>
              </w:rPr>
              <w:t>ID HIT THAT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after="127"/>
              <w:ind w:left="53"/>
            </w:pPr>
            <w:r>
              <w:rPr>
                <w:b/>
              </w:rPr>
              <w:t>CW OUTFITTING</w:t>
            </w:r>
          </w:p>
          <w:p w:rsidR="009C07D3" w:rsidRDefault="00F67904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>
            <w:pPr>
              <w:jc w:val="center"/>
            </w:pPr>
            <w:r>
              <w:rPr>
                <w:b/>
              </w:rPr>
              <w:t>OUCH!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after="1" w:line="372" w:lineRule="auto"/>
              <w:jc w:val="center"/>
            </w:pPr>
            <w:r>
              <w:rPr>
                <w:b/>
              </w:rPr>
              <w:t xml:space="preserve">2 BUMP CHUMPS </w:t>
            </w:r>
            <w:r>
              <w:t>VS</w:t>
            </w:r>
          </w:p>
          <w:p w:rsidR="009C07D3" w:rsidRDefault="00F67904">
            <w:pPr>
              <w:ind w:left="151"/>
            </w:pPr>
            <w:r>
              <w:rPr>
                <w:b/>
              </w:rPr>
              <w:t>SUMMER FUN</w:t>
            </w:r>
          </w:p>
        </w:tc>
        <w:tc>
          <w:tcPr>
            <w:tcW w:w="1771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after="127"/>
              <w:ind w:right="1"/>
              <w:jc w:val="center"/>
            </w:pPr>
            <w:r>
              <w:rPr>
                <w:b/>
              </w:rPr>
              <w:t>KISS MY ACE</w:t>
            </w:r>
          </w:p>
          <w:p w:rsidR="009C07D3" w:rsidRDefault="00F67904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>
            <w:pPr>
              <w:ind w:left="118"/>
            </w:pPr>
            <w:r>
              <w:rPr>
                <w:b/>
              </w:rPr>
              <w:t>QUALITY OVER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after="127"/>
              <w:jc w:val="both"/>
            </w:pPr>
            <w:r>
              <w:rPr>
                <w:b/>
              </w:rPr>
              <w:t>ORVILLE READY B</w:t>
            </w:r>
          </w:p>
          <w:p w:rsidR="009C07D3" w:rsidRDefault="00F67904">
            <w:pPr>
              <w:spacing w:after="127"/>
              <w:ind w:left="2"/>
              <w:jc w:val="center"/>
            </w:pPr>
            <w:r>
              <w:t>VS</w:t>
            </w:r>
          </w:p>
          <w:p w:rsidR="009C07D3" w:rsidRDefault="00F67904">
            <w:pPr>
              <w:ind w:left="65"/>
            </w:pPr>
            <w:r>
              <w:rPr>
                <w:b/>
              </w:rPr>
              <w:t>LUTHER HONDA</w:t>
            </w:r>
          </w:p>
        </w:tc>
      </w:tr>
      <w:tr w:rsidR="009C07D3">
        <w:trPr>
          <w:trHeight w:val="1253"/>
        </w:trPr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after="127"/>
              <w:jc w:val="center"/>
            </w:pPr>
            <w:r>
              <w:rPr>
                <w:b/>
              </w:rPr>
              <w:t>NO DIGGITY</w:t>
            </w:r>
          </w:p>
          <w:p w:rsidR="009C07D3" w:rsidRDefault="00F67904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>
            <w:pPr>
              <w:jc w:val="center"/>
            </w:pPr>
            <w:r>
              <w:rPr>
                <w:b/>
              </w:rPr>
              <w:t>INTEGRATION</w:t>
            </w:r>
          </w:p>
        </w:tc>
        <w:tc>
          <w:tcPr>
            <w:tcW w:w="1771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after="127"/>
              <w:ind w:right="1"/>
              <w:jc w:val="center"/>
            </w:pPr>
            <w:r>
              <w:rPr>
                <w:b/>
              </w:rPr>
              <w:t>KISS MY ACE</w:t>
            </w:r>
          </w:p>
          <w:p w:rsidR="009C07D3" w:rsidRDefault="00F67904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>
            <w:pPr>
              <w:jc w:val="center"/>
            </w:pPr>
            <w:r>
              <w:rPr>
                <w:b/>
              </w:rPr>
              <w:t>OUCH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after="127"/>
              <w:jc w:val="both"/>
            </w:pPr>
            <w:r>
              <w:rPr>
                <w:b/>
              </w:rPr>
              <w:t>ORVILLE READY B</w:t>
            </w:r>
          </w:p>
          <w:p w:rsidR="009C07D3" w:rsidRDefault="00F67904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>
            <w:pPr>
              <w:ind w:right="2"/>
              <w:jc w:val="center"/>
            </w:pPr>
            <w:r>
              <w:rPr>
                <w:b/>
              </w:rPr>
              <w:t>ID HIT IT</w:t>
            </w:r>
          </w:p>
        </w:tc>
        <w:tc>
          <w:tcPr>
            <w:tcW w:w="1771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after="127"/>
              <w:ind w:left="53"/>
            </w:pPr>
            <w:r>
              <w:rPr>
                <w:b/>
              </w:rPr>
              <w:t>CW OUTFITTING</w:t>
            </w:r>
          </w:p>
          <w:p w:rsidR="009C07D3" w:rsidRDefault="00F67904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>
            <w:pPr>
              <w:ind w:left="2"/>
              <w:jc w:val="center"/>
            </w:pPr>
            <w:r>
              <w:rPr>
                <w:b/>
              </w:rPr>
              <w:t>THE WIZ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after="127"/>
              <w:ind w:left="2"/>
              <w:jc w:val="center"/>
            </w:pPr>
            <w:r>
              <w:rPr>
                <w:b/>
              </w:rPr>
              <w:t>SIX PACK</w:t>
            </w:r>
          </w:p>
          <w:p w:rsidR="009C07D3" w:rsidRDefault="00F67904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>
            <w:pPr>
              <w:ind w:left="152"/>
            </w:pPr>
            <w:r>
              <w:rPr>
                <w:b/>
              </w:rPr>
              <w:t>SUMMER FUN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line="372" w:lineRule="auto"/>
              <w:ind w:left="33" w:right="36"/>
              <w:jc w:val="center"/>
            </w:pPr>
            <w:r>
              <w:rPr>
                <w:b/>
              </w:rPr>
              <w:t xml:space="preserve">SET &amp; FORGET </w:t>
            </w:r>
            <w:r>
              <w:t>VS</w:t>
            </w:r>
          </w:p>
          <w:p w:rsidR="009C07D3" w:rsidRDefault="00F67904">
            <w:pPr>
              <w:ind w:left="118"/>
            </w:pPr>
            <w:r>
              <w:rPr>
                <w:b/>
              </w:rPr>
              <w:t>QUALITY OVER</w:t>
            </w:r>
          </w:p>
        </w:tc>
        <w:tc>
          <w:tcPr>
            <w:tcW w:w="1771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after="127"/>
              <w:ind w:left="41"/>
            </w:pPr>
            <w:r>
              <w:rPr>
                <w:b/>
              </w:rPr>
              <w:t>DAT ACE DOE</w:t>
            </w:r>
          </w:p>
          <w:p w:rsidR="009C07D3" w:rsidRDefault="00F67904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2107BA">
            <w:pPr>
              <w:jc w:val="center"/>
            </w:pPr>
            <w:r>
              <w:rPr>
                <w:b/>
              </w:rPr>
              <w:t>ID HIT IT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line="372" w:lineRule="auto"/>
              <w:jc w:val="center"/>
            </w:pPr>
            <w:r>
              <w:rPr>
                <w:b/>
              </w:rPr>
              <w:t xml:space="preserve">2 BUMP CHUMPS </w:t>
            </w:r>
            <w:r>
              <w:t>VS</w:t>
            </w:r>
          </w:p>
          <w:p w:rsidR="009C07D3" w:rsidRDefault="00F67904">
            <w:pPr>
              <w:ind w:left="65"/>
            </w:pPr>
            <w:r>
              <w:rPr>
                <w:b/>
              </w:rPr>
              <w:t>LUTHER HONDA</w:t>
            </w:r>
          </w:p>
        </w:tc>
      </w:tr>
      <w:tr w:rsidR="009C07D3">
        <w:trPr>
          <w:trHeight w:val="1253"/>
        </w:trPr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after="127"/>
              <w:ind w:left="53"/>
            </w:pPr>
            <w:r>
              <w:rPr>
                <w:b/>
              </w:rPr>
              <w:t>CW OUTFITTING</w:t>
            </w:r>
          </w:p>
          <w:p w:rsidR="009C07D3" w:rsidRDefault="00F67904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>
            <w:pPr>
              <w:ind w:left="118"/>
            </w:pPr>
            <w:r>
              <w:rPr>
                <w:b/>
              </w:rPr>
              <w:t>QUALITY OVER</w:t>
            </w:r>
          </w:p>
        </w:tc>
        <w:tc>
          <w:tcPr>
            <w:tcW w:w="1771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after="127"/>
              <w:jc w:val="center"/>
            </w:pPr>
            <w:r>
              <w:rPr>
                <w:b/>
              </w:rPr>
              <w:t>ID HIT THAT</w:t>
            </w:r>
          </w:p>
          <w:p w:rsidR="009C07D3" w:rsidRDefault="00F67904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>
            <w:pPr>
              <w:jc w:val="center"/>
            </w:pPr>
            <w:r>
              <w:rPr>
                <w:b/>
              </w:rPr>
              <w:t>INTEGRATION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after="127"/>
              <w:ind w:left="41"/>
            </w:pPr>
            <w:r>
              <w:rPr>
                <w:b/>
              </w:rPr>
              <w:t xml:space="preserve">DAT ACE DOE </w:t>
            </w:r>
          </w:p>
          <w:p w:rsidR="009C07D3" w:rsidRDefault="00F67904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>
            <w:pPr>
              <w:ind w:left="152"/>
            </w:pPr>
            <w:r>
              <w:rPr>
                <w:b/>
              </w:rPr>
              <w:t>SUMMER FUN</w:t>
            </w:r>
          </w:p>
        </w:tc>
        <w:tc>
          <w:tcPr>
            <w:tcW w:w="1771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line="372" w:lineRule="auto"/>
              <w:jc w:val="center"/>
            </w:pPr>
            <w:r>
              <w:rPr>
                <w:b/>
              </w:rPr>
              <w:t xml:space="preserve">2 BUMP CHUMPS </w:t>
            </w:r>
            <w:r>
              <w:t>VS</w:t>
            </w:r>
          </w:p>
          <w:p w:rsidR="009C07D3" w:rsidRDefault="00F67904">
            <w:pPr>
              <w:jc w:val="center"/>
            </w:pPr>
            <w:r>
              <w:rPr>
                <w:b/>
              </w:rPr>
              <w:t>NO DIGGITY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after="127"/>
              <w:ind w:right="1"/>
              <w:jc w:val="center"/>
            </w:pPr>
            <w:r>
              <w:rPr>
                <w:b/>
              </w:rPr>
              <w:t>KISS MY ACE</w:t>
            </w:r>
          </w:p>
          <w:p w:rsidR="009C07D3" w:rsidRDefault="00F67904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>
            <w:pPr>
              <w:ind w:right="2"/>
              <w:jc w:val="center"/>
            </w:pPr>
            <w:r>
              <w:rPr>
                <w:b/>
              </w:rPr>
              <w:t>SET &amp; FORGET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CE06D2">
            <w:pPr>
              <w:spacing w:after="127"/>
              <w:ind w:right="1"/>
              <w:jc w:val="center"/>
            </w:pPr>
            <w:r>
              <w:rPr>
                <w:b/>
              </w:rPr>
              <w:t>ID HIT IT</w:t>
            </w:r>
            <w:bookmarkStart w:id="0" w:name="_GoBack"/>
            <w:bookmarkEnd w:id="0"/>
          </w:p>
          <w:p w:rsidR="009C07D3" w:rsidRDefault="00F67904">
            <w:pPr>
              <w:spacing w:after="127"/>
              <w:ind w:left="2"/>
              <w:jc w:val="center"/>
            </w:pPr>
            <w:r>
              <w:t>VS</w:t>
            </w:r>
          </w:p>
          <w:p w:rsidR="009C07D3" w:rsidRDefault="00F67904">
            <w:pPr>
              <w:ind w:left="65"/>
            </w:pPr>
            <w:r>
              <w:rPr>
                <w:b/>
              </w:rPr>
              <w:t>LUTHER HONDA</w:t>
            </w:r>
          </w:p>
        </w:tc>
        <w:tc>
          <w:tcPr>
            <w:tcW w:w="1771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after="127"/>
              <w:jc w:val="center"/>
            </w:pPr>
            <w:r>
              <w:rPr>
                <w:b/>
              </w:rPr>
              <w:t>OUCH!</w:t>
            </w:r>
          </w:p>
          <w:p w:rsidR="009C07D3" w:rsidRDefault="00F67904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>
            <w:pPr>
              <w:ind w:left="2"/>
              <w:jc w:val="center"/>
            </w:pPr>
            <w:r>
              <w:rPr>
                <w:b/>
              </w:rPr>
              <w:t>THE WIZ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after="127"/>
              <w:jc w:val="both"/>
            </w:pPr>
            <w:r>
              <w:rPr>
                <w:b/>
              </w:rPr>
              <w:t>ORVILLE READY B</w:t>
            </w:r>
          </w:p>
          <w:p w:rsidR="009C07D3" w:rsidRDefault="00F67904">
            <w:pPr>
              <w:spacing w:after="127"/>
              <w:ind w:left="2"/>
              <w:jc w:val="center"/>
            </w:pPr>
            <w:r>
              <w:t>VS</w:t>
            </w:r>
          </w:p>
          <w:p w:rsidR="009C07D3" w:rsidRDefault="00F67904">
            <w:pPr>
              <w:ind w:left="2"/>
              <w:jc w:val="center"/>
            </w:pPr>
            <w:r>
              <w:rPr>
                <w:b/>
              </w:rPr>
              <w:t>SIX PACK</w:t>
            </w:r>
          </w:p>
        </w:tc>
      </w:tr>
      <w:tr w:rsidR="009C07D3">
        <w:trPr>
          <w:trHeight w:val="1253"/>
        </w:trPr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after="127"/>
              <w:ind w:left="53"/>
            </w:pPr>
            <w:r>
              <w:rPr>
                <w:b/>
              </w:rPr>
              <w:t>CW OUTFITTING</w:t>
            </w:r>
          </w:p>
          <w:p w:rsidR="009C07D3" w:rsidRDefault="00F67904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>
            <w:pPr>
              <w:ind w:right="3"/>
              <w:jc w:val="center"/>
            </w:pPr>
            <w:r>
              <w:rPr>
                <w:b/>
              </w:rPr>
              <w:t>SET &amp; FORGET</w:t>
            </w:r>
          </w:p>
        </w:tc>
        <w:tc>
          <w:tcPr>
            <w:tcW w:w="1771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after="127"/>
              <w:ind w:left="41"/>
            </w:pPr>
            <w:r>
              <w:rPr>
                <w:b/>
              </w:rPr>
              <w:t xml:space="preserve">DAT ACE DOE </w:t>
            </w:r>
          </w:p>
          <w:p w:rsidR="009C07D3" w:rsidRDefault="00F67904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>
            <w:pPr>
              <w:jc w:val="center"/>
            </w:pPr>
            <w:r>
              <w:rPr>
                <w:b/>
              </w:rPr>
              <w:t>INTEGRATION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after="127"/>
              <w:jc w:val="center"/>
            </w:pPr>
            <w:r>
              <w:rPr>
                <w:b/>
              </w:rPr>
              <w:t>OUCH!</w:t>
            </w:r>
          </w:p>
          <w:p w:rsidR="009C07D3" w:rsidRDefault="00F67904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>
            <w:pPr>
              <w:ind w:left="118"/>
            </w:pPr>
            <w:r>
              <w:rPr>
                <w:b/>
              </w:rPr>
              <w:t>QUALITY OVER</w:t>
            </w:r>
          </w:p>
        </w:tc>
        <w:tc>
          <w:tcPr>
            <w:tcW w:w="1771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after="127"/>
              <w:jc w:val="both"/>
            </w:pPr>
            <w:r>
              <w:rPr>
                <w:b/>
              </w:rPr>
              <w:t>ORVILLE READY B</w:t>
            </w:r>
          </w:p>
          <w:p w:rsidR="009C07D3" w:rsidRDefault="00F67904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>
            <w:pPr>
              <w:ind w:left="151"/>
            </w:pPr>
            <w:r>
              <w:rPr>
                <w:b/>
              </w:rPr>
              <w:t>SUMMER FUN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after="127"/>
              <w:ind w:right="1"/>
              <w:jc w:val="center"/>
            </w:pPr>
            <w:r>
              <w:rPr>
                <w:b/>
              </w:rPr>
              <w:t>KISS MY ACE</w:t>
            </w:r>
          </w:p>
          <w:p w:rsidR="009C07D3" w:rsidRDefault="00F67904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>
            <w:pPr>
              <w:ind w:left="2"/>
              <w:jc w:val="center"/>
            </w:pPr>
            <w:r>
              <w:rPr>
                <w:b/>
              </w:rPr>
              <w:t>THE WIZ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line="372" w:lineRule="auto"/>
              <w:jc w:val="center"/>
            </w:pPr>
            <w:r>
              <w:rPr>
                <w:b/>
              </w:rPr>
              <w:t xml:space="preserve">2 BUMP CHUMPS </w:t>
            </w:r>
            <w:r>
              <w:t>VS</w:t>
            </w:r>
          </w:p>
          <w:p w:rsidR="009C07D3" w:rsidRDefault="00F67904">
            <w:pPr>
              <w:ind w:left="1"/>
              <w:jc w:val="center"/>
            </w:pPr>
            <w:r>
              <w:rPr>
                <w:b/>
              </w:rPr>
              <w:t>SIX PACK</w:t>
            </w:r>
          </w:p>
        </w:tc>
        <w:tc>
          <w:tcPr>
            <w:tcW w:w="1771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after="127"/>
              <w:jc w:val="center"/>
            </w:pPr>
            <w:r>
              <w:rPr>
                <w:b/>
              </w:rPr>
              <w:t>NO DIGGITY</w:t>
            </w:r>
          </w:p>
          <w:p w:rsidR="009C07D3" w:rsidRDefault="00F67904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>
            <w:pPr>
              <w:ind w:left="65"/>
            </w:pPr>
            <w:r>
              <w:rPr>
                <w:b/>
              </w:rPr>
              <w:t>LUTHER HONDA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after="127"/>
              <w:ind w:right="3"/>
              <w:jc w:val="center"/>
            </w:pPr>
            <w:r>
              <w:rPr>
                <w:b/>
              </w:rPr>
              <w:t>ID HIT IT</w:t>
            </w:r>
          </w:p>
          <w:p w:rsidR="009C07D3" w:rsidRDefault="00F67904">
            <w:pPr>
              <w:spacing w:after="127"/>
              <w:ind w:left="2"/>
              <w:jc w:val="center"/>
            </w:pPr>
            <w:r>
              <w:t>VS</w:t>
            </w:r>
          </w:p>
          <w:p w:rsidR="009C07D3" w:rsidRDefault="00F67904">
            <w:pPr>
              <w:ind w:right="1"/>
              <w:jc w:val="center"/>
            </w:pPr>
            <w:r>
              <w:rPr>
                <w:b/>
              </w:rPr>
              <w:t>ID HIT THAT</w:t>
            </w:r>
          </w:p>
        </w:tc>
      </w:tr>
      <w:tr w:rsidR="009C07D3">
        <w:trPr>
          <w:trHeight w:val="1253"/>
        </w:trPr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after="127"/>
              <w:ind w:right="1"/>
              <w:jc w:val="center"/>
            </w:pPr>
            <w:r>
              <w:rPr>
                <w:b/>
              </w:rPr>
              <w:t>ID HIT THAT</w:t>
            </w:r>
          </w:p>
          <w:p w:rsidR="009C07D3" w:rsidRDefault="00F67904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>
            <w:pPr>
              <w:ind w:left="65"/>
            </w:pPr>
            <w:r>
              <w:rPr>
                <w:b/>
              </w:rPr>
              <w:t>LUTHER HONDA</w:t>
            </w:r>
          </w:p>
        </w:tc>
        <w:tc>
          <w:tcPr>
            <w:tcW w:w="1771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after="127"/>
              <w:ind w:right="2"/>
              <w:jc w:val="center"/>
            </w:pPr>
            <w:r>
              <w:rPr>
                <w:b/>
              </w:rPr>
              <w:t>ID HIT IT</w:t>
            </w:r>
          </w:p>
          <w:p w:rsidR="009C07D3" w:rsidRDefault="00F67904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>
            <w:pPr>
              <w:ind w:left="151"/>
            </w:pPr>
            <w:r>
              <w:rPr>
                <w:b/>
              </w:rPr>
              <w:t>SUMMER FUN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after="1" w:line="372" w:lineRule="auto"/>
              <w:jc w:val="center"/>
            </w:pPr>
            <w:r>
              <w:rPr>
                <w:b/>
              </w:rPr>
              <w:t xml:space="preserve">2 BUMP CHUMPS </w:t>
            </w:r>
            <w:r>
              <w:t>VS</w:t>
            </w:r>
          </w:p>
          <w:p w:rsidR="009C07D3" w:rsidRDefault="00F67904">
            <w:pPr>
              <w:jc w:val="both"/>
            </w:pPr>
            <w:r>
              <w:rPr>
                <w:b/>
              </w:rPr>
              <w:t>ORVILLE READY B</w:t>
            </w:r>
          </w:p>
        </w:tc>
        <w:tc>
          <w:tcPr>
            <w:tcW w:w="1771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after="127"/>
              <w:ind w:right="1"/>
              <w:jc w:val="center"/>
            </w:pPr>
            <w:r>
              <w:rPr>
                <w:b/>
              </w:rPr>
              <w:t>KISS MY ACE</w:t>
            </w:r>
          </w:p>
          <w:p w:rsidR="009C07D3" w:rsidRDefault="00F67904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>
            <w:pPr>
              <w:ind w:left="53"/>
            </w:pPr>
            <w:r>
              <w:rPr>
                <w:b/>
              </w:rPr>
              <w:t>CW OUTFITTING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after="127"/>
              <w:ind w:left="41"/>
            </w:pPr>
            <w:r>
              <w:rPr>
                <w:b/>
              </w:rPr>
              <w:t>DAT ACE DOE</w:t>
            </w:r>
          </w:p>
          <w:p w:rsidR="009C07D3" w:rsidRDefault="00F67904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>
            <w:pPr>
              <w:ind w:left="1"/>
              <w:jc w:val="center"/>
            </w:pPr>
            <w:r>
              <w:rPr>
                <w:b/>
              </w:rPr>
              <w:t>NO DIGGITY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after="127"/>
              <w:ind w:right="3"/>
              <w:jc w:val="center"/>
            </w:pPr>
            <w:r>
              <w:rPr>
                <w:b/>
              </w:rPr>
              <w:t>SET &amp; FORGET</w:t>
            </w:r>
          </w:p>
          <w:p w:rsidR="009C07D3" w:rsidRDefault="00F67904">
            <w:pPr>
              <w:spacing w:after="127"/>
              <w:ind w:left="2"/>
              <w:jc w:val="center"/>
            </w:pPr>
            <w:r>
              <w:t>VS</w:t>
            </w:r>
          </w:p>
          <w:p w:rsidR="009C07D3" w:rsidRDefault="00F67904">
            <w:pPr>
              <w:ind w:right="1"/>
              <w:jc w:val="center"/>
            </w:pPr>
            <w:r>
              <w:rPr>
                <w:b/>
              </w:rPr>
              <w:t>OUCH!</w:t>
            </w:r>
          </w:p>
        </w:tc>
        <w:tc>
          <w:tcPr>
            <w:tcW w:w="1771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after="127"/>
              <w:ind w:left="2"/>
              <w:jc w:val="center"/>
            </w:pPr>
            <w:r>
              <w:rPr>
                <w:b/>
              </w:rPr>
              <w:t>SIX PACK</w:t>
            </w:r>
          </w:p>
          <w:p w:rsidR="009C07D3" w:rsidRDefault="00F67904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>
            <w:pPr>
              <w:jc w:val="center"/>
            </w:pPr>
            <w:r>
              <w:rPr>
                <w:b/>
              </w:rPr>
              <w:t>INTEGRATION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after="127"/>
              <w:ind w:left="1"/>
              <w:jc w:val="center"/>
            </w:pPr>
            <w:r>
              <w:rPr>
                <w:b/>
              </w:rPr>
              <w:t>THE WIZ</w:t>
            </w:r>
          </w:p>
          <w:p w:rsidR="009C07D3" w:rsidRDefault="00F67904">
            <w:pPr>
              <w:spacing w:after="127"/>
              <w:ind w:left="2"/>
              <w:jc w:val="center"/>
            </w:pPr>
            <w:r>
              <w:t>VS</w:t>
            </w:r>
          </w:p>
          <w:p w:rsidR="009C07D3" w:rsidRDefault="00F67904">
            <w:pPr>
              <w:ind w:left="118"/>
            </w:pPr>
            <w:r>
              <w:rPr>
                <w:b/>
              </w:rPr>
              <w:t>QUALITY OVER</w:t>
            </w:r>
          </w:p>
        </w:tc>
      </w:tr>
      <w:tr w:rsidR="009C07D3">
        <w:trPr>
          <w:trHeight w:val="1253"/>
        </w:trPr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after="127"/>
              <w:ind w:right="2"/>
              <w:jc w:val="center"/>
            </w:pPr>
            <w:r>
              <w:rPr>
                <w:b/>
              </w:rPr>
              <w:t>KISS MY ACE</w:t>
            </w:r>
          </w:p>
          <w:p w:rsidR="009C07D3" w:rsidRDefault="00F67904">
            <w:pPr>
              <w:spacing w:after="126"/>
              <w:ind w:left="3"/>
              <w:jc w:val="center"/>
            </w:pPr>
            <w:r>
              <w:t>VS</w:t>
            </w:r>
          </w:p>
          <w:p w:rsidR="009C07D3" w:rsidRDefault="00F67904">
            <w:pPr>
              <w:ind w:left="118"/>
            </w:pPr>
            <w:r>
              <w:rPr>
                <w:b/>
              </w:rPr>
              <w:t>QUALITY OVER</w:t>
            </w:r>
          </w:p>
        </w:tc>
        <w:tc>
          <w:tcPr>
            <w:tcW w:w="1771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F67904" w:rsidRDefault="00F67904">
            <w:pPr>
              <w:spacing w:line="372" w:lineRule="auto"/>
              <w:jc w:val="center"/>
              <w:rPr>
                <w:b/>
              </w:rPr>
            </w:pPr>
            <w:r>
              <w:rPr>
                <w:b/>
              </w:rPr>
              <w:t>DAT ACE DOE</w:t>
            </w:r>
          </w:p>
          <w:p w:rsidR="009C07D3" w:rsidRDefault="00F67904">
            <w:pPr>
              <w:spacing w:line="372" w:lineRule="auto"/>
              <w:jc w:val="center"/>
            </w:pPr>
            <w:r>
              <w:rPr>
                <w:b/>
              </w:rPr>
              <w:t xml:space="preserve"> </w:t>
            </w:r>
            <w:r>
              <w:t>VS</w:t>
            </w:r>
          </w:p>
          <w:p w:rsidR="009C07D3" w:rsidRDefault="00F67904">
            <w:pPr>
              <w:ind w:left="65"/>
            </w:pPr>
            <w:r>
              <w:rPr>
                <w:b/>
              </w:rPr>
              <w:t>LUTHER HONDA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after="127"/>
              <w:ind w:left="1"/>
              <w:jc w:val="center"/>
            </w:pPr>
            <w:r>
              <w:rPr>
                <w:b/>
              </w:rPr>
              <w:t>NO DIGGITY</w:t>
            </w:r>
          </w:p>
          <w:p w:rsidR="009C07D3" w:rsidRDefault="00F67904">
            <w:pPr>
              <w:spacing w:after="126"/>
              <w:ind w:left="3"/>
              <w:jc w:val="center"/>
            </w:pPr>
            <w:r>
              <w:t>VS</w:t>
            </w:r>
          </w:p>
          <w:p w:rsidR="009C07D3" w:rsidRDefault="00F67904">
            <w:pPr>
              <w:ind w:left="3"/>
              <w:jc w:val="center"/>
            </w:pPr>
            <w:r>
              <w:rPr>
                <w:b/>
              </w:rPr>
              <w:t>SIX PACK</w:t>
            </w:r>
          </w:p>
        </w:tc>
        <w:tc>
          <w:tcPr>
            <w:tcW w:w="1771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after="127"/>
              <w:jc w:val="both"/>
            </w:pPr>
            <w:r>
              <w:rPr>
                <w:b/>
              </w:rPr>
              <w:t>ORVILLE READY B</w:t>
            </w:r>
          </w:p>
          <w:p w:rsidR="009C07D3" w:rsidRDefault="00F67904">
            <w:pPr>
              <w:spacing w:after="126"/>
              <w:ind w:left="3"/>
              <w:jc w:val="center"/>
            </w:pPr>
            <w:r>
              <w:t>VS</w:t>
            </w:r>
          </w:p>
          <w:p w:rsidR="009C07D3" w:rsidRDefault="00F67904">
            <w:pPr>
              <w:jc w:val="center"/>
            </w:pPr>
            <w:r>
              <w:rPr>
                <w:b/>
              </w:rPr>
              <w:t>ID HIT THAT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after="127"/>
              <w:ind w:right="2"/>
              <w:jc w:val="center"/>
            </w:pPr>
            <w:r>
              <w:rPr>
                <w:b/>
              </w:rPr>
              <w:t>SET &amp; FORGET</w:t>
            </w:r>
          </w:p>
          <w:p w:rsidR="009C07D3" w:rsidRDefault="00F67904">
            <w:pPr>
              <w:spacing w:after="126"/>
              <w:ind w:left="3"/>
              <w:jc w:val="center"/>
            </w:pPr>
            <w:r>
              <w:t>VS</w:t>
            </w:r>
          </w:p>
          <w:p w:rsidR="009C07D3" w:rsidRDefault="00F67904">
            <w:pPr>
              <w:ind w:left="2"/>
              <w:jc w:val="center"/>
            </w:pPr>
            <w:r>
              <w:rPr>
                <w:b/>
              </w:rPr>
              <w:t>THE WIZ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line="372" w:lineRule="auto"/>
              <w:ind w:left="38" w:right="37"/>
              <w:jc w:val="center"/>
            </w:pPr>
            <w:r>
              <w:rPr>
                <w:b/>
              </w:rPr>
              <w:t xml:space="preserve">SUMMER FUN </w:t>
            </w:r>
            <w:r>
              <w:t>VS</w:t>
            </w:r>
          </w:p>
          <w:p w:rsidR="009C07D3" w:rsidRDefault="00F67904">
            <w:pPr>
              <w:jc w:val="center"/>
            </w:pPr>
            <w:r>
              <w:rPr>
                <w:b/>
              </w:rPr>
              <w:t>INTEGRATION</w:t>
            </w:r>
          </w:p>
        </w:tc>
        <w:tc>
          <w:tcPr>
            <w:tcW w:w="1771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after="127"/>
              <w:ind w:left="53"/>
            </w:pPr>
            <w:r>
              <w:rPr>
                <w:b/>
              </w:rPr>
              <w:t>CW OUTFITTING</w:t>
            </w:r>
          </w:p>
          <w:p w:rsidR="009C07D3" w:rsidRDefault="00F67904">
            <w:pPr>
              <w:spacing w:after="126"/>
              <w:ind w:left="3"/>
              <w:jc w:val="center"/>
            </w:pPr>
            <w:r>
              <w:t>VS</w:t>
            </w:r>
          </w:p>
          <w:p w:rsidR="009C07D3" w:rsidRDefault="00F67904">
            <w:pPr>
              <w:jc w:val="center"/>
            </w:pPr>
            <w:r>
              <w:rPr>
                <w:b/>
              </w:rPr>
              <w:t>OUCH!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after="127"/>
              <w:jc w:val="both"/>
            </w:pPr>
            <w:r>
              <w:rPr>
                <w:b/>
              </w:rPr>
              <w:t>2 BUMP CHUMPS</w:t>
            </w:r>
          </w:p>
          <w:p w:rsidR="009C07D3" w:rsidRDefault="00F67904">
            <w:pPr>
              <w:spacing w:after="126"/>
              <w:ind w:left="2"/>
              <w:jc w:val="center"/>
            </w:pPr>
            <w:r>
              <w:t>VS</w:t>
            </w:r>
          </w:p>
          <w:p w:rsidR="009C07D3" w:rsidRDefault="00F67904">
            <w:pPr>
              <w:ind w:right="3"/>
              <w:jc w:val="center"/>
            </w:pPr>
            <w:r>
              <w:rPr>
                <w:b/>
              </w:rPr>
              <w:t>ID HIT IT</w:t>
            </w:r>
          </w:p>
        </w:tc>
      </w:tr>
      <w:tr w:rsidR="009C07D3">
        <w:trPr>
          <w:trHeight w:val="1253"/>
        </w:trPr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after="127"/>
              <w:jc w:val="both"/>
            </w:pPr>
            <w:r>
              <w:rPr>
                <w:b/>
              </w:rPr>
              <w:t>ORVILLE READY B</w:t>
            </w:r>
          </w:p>
          <w:p w:rsidR="009C07D3" w:rsidRDefault="00F67904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>
            <w:pPr>
              <w:jc w:val="center"/>
            </w:pPr>
            <w:r>
              <w:rPr>
                <w:b/>
              </w:rPr>
              <w:t>INTEGRATION</w:t>
            </w:r>
          </w:p>
        </w:tc>
        <w:tc>
          <w:tcPr>
            <w:tcW w:w="1771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after="127"/>
              <w:jc w:val="center"/>
            </w:pPr>
            <w:r>
              <w:rPr>
                <w:b/>
              </w:rPr>
              <w:t>NO DIGGITY</w:t>
            </w:r>
          </w:p>
          <w:p w:rsidR="009C07D3" w:rsidRDefault="00F67904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>
            <w:pPr>
              <w:ind w:left="151"/>
            </w:pPr>
            <w:r>
              <w:rPr>
                <w:b/>
              </w:rPr>
              <w:t>SUMMER FUN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after="127"/>
              <w:ind w:right="1"/>
              <w:jc w:val="center"/>
            </w:pPr>
            <w:r>
              <w:rPr>
                <w:b/>
              </w:rPr>
              <w:t>KISS MY ACE</w:t>
            </w:r>
          </w:p>
          <w:p w:rsidR="009C07D3" w:rsidRDefault="00F67904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>
            <w:pPr>
              <w:jc w:val="center"/>
            </w:pPr>
            <w:r>
              <w:rPr>
                <w:b/>
              </w:rPr>
              <w:t>OUCH!</w:t>
            </w:r>
          </w:p>
        </w:tc>
        <w:tc>
          <w:tcPr>
            <w:tcW w:w="1771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line="372" w:lineRule="auto"/>
              <w:ind w:left="33" w:right="36"/>
              <w:jc w:val="center"/>
            </w:pPr>
            <w:r>
              <w:rPr>
                <w:b/>
              </w:rPr>
              <w:t xml:space="preserve">SET &amp; FORGET </w:t>
            </w:r>
            <w:r>
              <w:t>VS</w:t>
            </w:r>
          </w:p>
          <w:p w:rsidR="009C07D3" w:rsidRDefault="00F67904">
            <w:pPr>
              <w:ind w:left="118"/>
            </w:pPr>
            <w:r>
              <w:rPr>
                <w:b/>
              </w:rPr>
              <w:t>QUALITY OVER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after="127"/>
              <w:ind w:left="53"/>
            </w:pPr>
            <w:r>
              <w:rPr>
                <w:b/>
              </w:rPr>
              <w:t>CW OUTFITTING</w:t>
            </w:r>
          </w:p>
          <w:p w:rsidR="009C07D3" w:rsidRDefault="00F67904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>
            <w:pPr>
              <w:ind w:left="2"/>
              <w:jc w:val="center"/>
            </w:pPr>
            <w:r>
              <w:rPr>
                <w:b/>
              </w:rPr>
              <w:t>THE WIZ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after="127"/>
              <w:jc w:val="both"/>
            </w:pPr>
            <w:r>
              <w:rPr>
                <w:b/>
              </w:rPr>
              <w:t>2 BUMP CHUMPS</w:t>
            </w:r>
          </w:p>
          <w:p w:rsidR="009C07D3" w:rsidRDefault="00F67904">
            <w:pPr>
              <w:spacing w:after="127"/>
              <w:ind w:left="2"/>
              <w:jc w:val="center"/>
            </w:pPr>
            <w:r>
              <w:t>VS</w:t>
            </w:r>
          </w:p>
          <w:p w:rsidR="009C07D3" w:rsidRDefault="00F67904">
            <w:pPr>
              <w:ind w:right="1"/>
              <w:jc w:val="center"/>
            </w:pPr>
            <w:r>
              <w:rPr>
                <w:b/>
              </w:rPr>
              <w:t>ID HIT THAT</w:t>
            </w:r>
          </w:p>
        </w:tc>
        <w:tc>
          <w:tcPr>
            <w:tcW w:w="1771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after="127"/>
              <w:ind w:left="41"/>
            </w:pPr>
            <w:r>
              <w:rPr>
                <w:b/>
              </w:rPr>
              <w:t xml:space="preserve">DAT ACE DOE </w:t>
            </w:r>
          </w:p>
          <w:p w:rsidR="009C07D3" w:rsidRDefault="00F67904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>
            <w:pPr>
              <w:ind w:right="2"/>
              <w:jc w:val="center"/>
            </w:pPr>
            <w:r>
              <w:rPr>
                <w:b/>
              </w:rPr>
              <w:t>ID HIT IT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>
            <w:pPr>
              <w:spacing w:after="127"/>
              <w:ind w:left="2"/>
              <w:jc w:val="center"/>
            </w:pPr>
            <w:r>
              <w:rPr>
                <w:b/>
              </w:rPr>
              <w:t>SIX PACK</w:t>
            </w:r>
          </w:p>
          <w:p w:rsidR="009C07D3" w:rsidRDefault="00F67904">
            <w:pPr>
              <w:spacing w:after="127"/>
              <w:ind w:left="2"/>
              <w:jc w:val="center"/>
            </w:pPr>
            <w:r>
              <w:t>VS</w:t>
            </w:r>
          </w:p>
          <w:p w:rsidR="009C07D3" w:rsidRDefault="00F67904">
            <w:pPr>
              <w:ind w:left="65"/>
            </w:pPr>
            <w:r>
              <w:rPr>
                <w:b/>
              </w:rPr>
              <w:t>LUTHER HONDA</w:t>
            </w:r>
          </w:p>
        </w:tc>
      </w:tr>
    </w:tbl>
    <w:p w:rsidR="00CE06D2" w:rsidRDefault="00CE06D2">
      <w:pPr>
        <w:spacing w:after="956" w:line="265" w:lineRule="auto"/>
        <w:ind w:left="158" w:right="-479" w:hanging="10"/>
      </w:pPr>
    </w:p>
    <w:p w:rsidR="009C07D3" w:rsidRDefault="00F67904">
      <w:pPr>
        <w:spacing w:after="956" w:line="265" w:lineRule="auto"/>
        <w:ind w:left="158" w:right="-479" w:hanging="10"/>
      </w:pPr>
      <w:r>
        <w:t>3-May</w:t>
      </w:r>
    </w:p>
    <w:p w:rsidR="009C07D3" w:rsidRDefault="00F67904">
      <w:pPr>
        <w:spacing w:after="956" w:line="265" w:lineRule="auto"/>
        <w:ind w:left="10" w:right="-479" w:hanging="10"/>
      </w:pPr>
      <w:r>
        <w:t>10-May</w:t>
      </w:r>
    </w:p>
    <w:p w:rsidR="009C07D3" w:rsidRDefault="00F67904">
      <w:pPr>
        <w:spacing w:after="956" w:line="265" w:lineRule="auto"/>
        <w:ind w:left="10" w:right="-479" w:hanging="10"/>
      </w:pPr>
      <w:r>
        <w:t>17-May</w:t>
      </w:r>
    </w:p>
    <w:p w:rsidR="009C07D3" w:rsidRDefault="00F67904">
      <w:pPr>
        <w:spacing w:after="956" w:line="265" w:lineRule="auto"/>
        <w:ind w:left="10" w:right="-479" w:hanging="10"/>
      </w:pPr>
      <w:r>
        <w:t>24-May</w:t>
      </w:r>
    </w:p>
    <w:p w:rsidR="009C07D3" w:rsidRDefault="00F67904">
      <w:pPr>
        <w:spacing w:after="1" w:line="1116" w:lineRule="auto"/>
        <w:ind w:left="209" w:right="-479" w:hanging="209"/>
      </w:pPr>
      <w:r>
        <w:t>31-May 7-Jun</w:t>
      </w:r>
    </w:p>
    <w:p w:rsidR="009C07D3" w:rsidRDefault="00F67904">
      <w:pPr>
        <w:spacing w:after="956" w:line="265" w:lineRule="auto"/>
        <w:ind w:left="158" w:right="-479" w:hanging="10"/>
      </w:pPr>
      <w:r>
        <w:t>14-Jun</w:t>
      </w:r>
    </w:p>
    <w:p w:rsidR="009C07D3" w:rsidRDefault="00F67904">
      <w:pPr>
        <w:spacing w:after="956" w:line="265" w:lineRule="auto"/>
        <w:ind w:left="158" w:right="-479" w:hanging="10"/>
      </w:pPr>
      <w:r>
        <w:t>21-Jun</w:t>
      </w:r>
    </w:p>
    <w:tbl>
      <w:tblPr>
        <w:tblStyle w:val="TableGrid"/>
        <w:tblpPr w:vertAnchor="text" w:horzAnchor="page" w:tblpX="1357" w:tblpY="312"/>
        <w:tblOverlap w:val="never"/>
        <w:tblW w:w="14172" w:type="dxa"/>
        <w:tblInd w:w="0" w:type="dxa"/>
        <w:tblCellMar>
          <w:top w:w="108" w:type="dxa"/>
          <w:left w:w="91" w:type="dxa"/>
          <w:right w:w="74" w:type="dxa"/>
        </w:tblCellMar>
        <w:tblLook w:val="04A0" w:firstRow="1" w:lastRow="0" w:firstColumn="1" w:lastColumn="0" w:noHBand="0" w:noVBand="1"/>
      </w:tblPr>
      <w:tblGrid>
        <w:gridCol w:w="1771"/>
        <w:gridCol w:w="1771"/>
        <w:gridCol w:w="1772"/>
        <w:gridCol w:w="1771"/>
        <w:gridCol w:w="1772"/>
        <w:gridCol w:w="1772"/>
        <w:gridCol w:w="1771"/>
        <w:gridCol w:w="1772"/>
      </w:tblGrid>
      <w:tr w:rsidR="009C07D3" w:rsidTr="00CE06D2">
        <w:trPr>
          <w:trHeight w:val="1253"/>
        </w:trPr>
        <w:tc>
          <w:tcPr>
            <w:tcW w:w="1771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 w:rsidP="00CE06D2">
            <w:pPr>
              <w:spacing w:after="127"/>
              <w:ind w:left="151"/>
            </w:pPr>
            <w:r>
              <w:rPr>
                <w:b/>
              </w:rPr>
              <w:lastRenderedPageBreak/>
              <w:t>SUMMER FUN</w:t>
            </w:r>
          </w:p>
          <w:p w:rsidR="009C07D3" w:rsidRDefault="00F67904" w:rsidP="00CE06D2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 w:rsidP="00CE06D2">
            <w:pPr>
              <w:ind w:left="65"/>
            </w:pPr>
            <w:r>
              <w:rPr>
                <w:b/>
              </w:rPr>
              <w:t>LUTHER HONDA</w:t>
            </w:r>
          </w:p>
        </w:tc>
        <w:tc>
          <w:tcPr>
            <w:tcW w:w="1771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 w:rsidP="00CE06D2">
            <w:pPr>
              <w:spacing w:after="127"/>
              <w:jc w:val="center"/>
            </w:pPr>
            <w:r>
              <w:rPr>
                <w:b/>
              </w:rPr>
              <w:t>OUCH</w:t>
            </w:r>
          </w:p>
          <w:p w:rsidR="009C07D3" w:rsidRDefault="00F67904" w:rsidP="00CE06D2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 w:rsidP="00CE06D2">
            <w:pPr>
              <w:ind w:left="2"/>
              <w:jc w:val="center"/>
            </w:pPr>
            <w:r>
              <w:rPr>
                <w:b/>
              </w:rPr>
              <w:t>THE WIZ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F67904" w:rsidRDefault="00F67904" w:rsidP="00CE06D2">
            <w:pPr>
              <w:spacing w:line="372" w:lineRule="auto"/>
              <w:jc w:val="center"/>
              <w:rPr>
                <w:b/>
              </w:rPr>
            </w:pPr>
            <w:r>
              <w:rPr>
                <w:b/>
              </w:rPr>
              <w:t xml:space="preserve">DAT ACE DOE </w:t>
            </w:r>
          </w:p>
          <w:p w:rsidR="009C07D3" w:rsidRDefault="00F67904" w:rsidP="00CE06D2">
            <w:pPr>
              <w:spacing w:line="372" w:lineRule="auto"/>
              <w:jc w:val="center"/>
            </w:pPr>
            <w:r>
              <w:rPr>
                <w:b/>
              </w:rPr>
              <w:t xml:space="preserve"> </w:t>
            </w:r>
            <w:r>
              <w:t>VS</w:t>
            </w:r>
          </w:p>
          <w:p w:rsidR="009C07D3" w:rsidRDefault="00F67904" w:rsidP="00CE06D2">
            <w:pPr>
              <w:jc w:val="both"/>
            </w:pPr>
            <w:r>
              <w:rPr>
                <w:b/>
              </w:rPr>
              <w:t>ORVILLE READY B</w:t>
            </w:r>
          </w:p>
        </w:tc>
        <w:tc>
          <w:tcPr>
            <w:tcW w:w="1771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 w:rsidP="00CE06D2">
            <w:pPr>
              <w:spacing w:after="127"/>
              <w:ind w:left="65"/>
            </w:pPr>
            <w:r>
              <w:rPr>
                <w:b/>
              </w:rPr>
              <w:t>LUTHER HONDA</w:t>
            </w:r>
          </w:p>
          <w:p w:rsidR="009C07D3" w:rsidRDefault="00F67904" w:rsidP="00CE06D2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 w:rsidP="00CE06D2">
            <w:pPr>
              <w:jc w:val="center"/>
            </w:pPr>
            <w:r>
              <w:rPr>
                <w:b/>
              </w:rPr>
              <w:t>INTEGRATION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 w:rsidP="00CE06D2">
            <w:pPr>
              <w:spacing w:after="127"/>
              <w:ind w:left="2"/>
              <w:jc w:val="center"/>
            </w:pPr>
            <w:r>
              <w:rPr>
                <w:b/>
              </w:rPr>
              <w:t>SIX PACK</w:t>
            </w:r>
          </w:p>
          <w:p w:rsidR="009C07D3" w:rsidRDefault="00F67904" w:rsidP="00CE06D2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 w:rsidP="00CE06D2">
            <w:pPr>
              <w:jc w:val="center"/>
            </w:pPr>
            <w:r>
              <w:rPr>
                <w:b/>
              </w:rPr>
              <w:t>ID HIT THAT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 w:rsidP="00CE06D2">
            <w:pPr>
              <w:spacing w:after="127"/>
              <w:ind w:left="53"/>
            </w:pPr>
            <w:r>
              <w:rPr>
                <w:b/>
              </w:rPr>
              <w:t>CW OUTFITTING</w:t>
            </w:r>
          </w:p>
          <w:p w:rsidR="009C07D3" w:rsidRDefault="00F67904" w:rsidP="00CE06D2">
            <w:pPr>
              <w:spacing w:after="127"/>
              <w:ind w:left="2"/>
              <w:jc w:val="center"/>
            </w:pPr>
            <w:r>
              <w:t>VS</w:t>
            </w:r>
          </w:p>
          <w:p w:rsidR="009C07D3" w:rsidRDefault="00F67904" w:rsidP="00CE06D2">
            <w:pPr>
              <w:ind w:left="118"/>
            </w:pPr>
            <w:r>
              <w:rPr>
                <w:b/>
              </w:rPr>
              <w:t>QUALITY OVER</w:t>
            </w:r>
          </w:p>
        </w:tc>
        <w:tc>
          <w:tcPr>
            <w:tcW w:w="1771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 w:rsidP="00CE06D2">
            <w:pPr>
              <w:spacing w:after="127"/>
              <w:ind w:right="1"/>
              <w:jc w:val="center"/>
            </w:pPr>
            <w:r>
              <w:rPr>
                <w:b/>
              </w:rPr>
              <w:t>KISS MY ACE</w:t>
            </w:r>
          </w:p>
          <w:p w:rsidR="009C07D3" w:rsidRDefault="00F67904" w:rsidP="00CE06D2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 w:rsidP="00CE06D2">
            <w:pPr>
              <w:ind w:right="2"/>
              <w:jc w:val="center"/>
            </w:pPr>
            <w:r>
              <w:rPr>
                <w:b/>
              </w:rPr>
              <w:t>SET &amp; FORGET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 w:rsidP="00CE06D2">
            <w:pPr>
              <w:spacing w:after="127"/>
              <w:jc w:val="center"/>
            </w:pPr>
            <w:r>
              <w:rPr>
                <w:b/>
              </w:rPr>
              <w:t>NO DIGGITY</w:t>
            </w:r>
          </w:p>
          <w:p w:rsidR="009C07D3" w:rsidRDefault="00F67904" w:rsidP="00CE06D2">
            <w:pPr>
              <w:spacing w:after="127"/>
              <w:ind w:left="2"/>
              <w:jc w:val="center"/>
            </w:pPr>
            <w:r>
              <w:t>VS</w:t>
            </w:r>
          </w:p>
          <w:p w:rsidR="009C07D3" w:rsidRDefault="00F67904" w:rsidP="00CE06D2">
            <w:pPr>
              <w:ind w:right="3"/>
              <w:jc w:val="center"/>
            </w:pPr>
            <w:r>
              <w:rPr>
                <w:b/>
              </w:rPr>
              <w:t>ID HIT IT</w:t>
            </w:r>
          </w:p>
        </w:tc>
      </w:tr>
      <w:tr w:rsidR="009C07D3" w:rsidTr="00CE06D2">
        <w:trPr>
          <w:trHeight w:val="1253"/>
        </w:trPr>
        <w:tc>
          <w:tcPr>
            <w:tcW w:w="1771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 w:rsidP="00CE06D2">
            <w:pPr>
              <w:spacing w:after="127"/>
              <w:ind w:left="53"/>
            </w:pPr>
            <w:r>
              <w:rPr>
                <w:b/>
              </w:rPr>
              <w:t>CW OUTFITTING</w:t>
            </w:r>
          </w:p>
          <w:p w:rsidR="009C07D3" w:rsidRDefault="00F67904" w:rsidP="00CE06D2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 w:rsidP="00CE06D2">
            <w:pPr>
              <w:ind w:right="3"/>
              <w:jc w:val="center"/>
            </w:pPr>
            <w:r>
              <w:rPr>
                <w:b/>
              </w:rPr>
              <w:t>SET &amp; FORGET</w:t>
            </w:r>
          </w:p>
        </w:tc>
        <w:tc>
          <w:tcPr>
            <w:tcW w:w="1771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F67904" w:rsidRDefault="00F67904" w:rsidP="00CE06D2">
            <w:pPr>
              <w:spacing w:line="372" w:lineRule="auto"/>
              <w:jc w:val="center"/>
              <w:rPr>
                <w:b/>
              </w:rPr>
            </w:pPr>
            <w:r>
              <w:rPr>
                <w:b/>
              </w:rPr>
              <w:t xml:space="preserve">DAT ACE DOE </w:t>
            </w:r>
          </w:p>
          <w:p w:rsidR="009C07D3" w:rsidRDefault="00F67904" w:rsidP="00CE06D2">
            <w:pPr>
              <w:spacing w:line="372" w:lineRule="auto"/>
              <w:jc w:val="center"/>
            </w:pPr>
            <w:r>
              <w:rPr>
                <w:b/>
              </w:rPr>
              <w:t xml:space="preserve"> </w:t>
            </w:r>
            <w:r>
              <w:t>VS</w:t>
            </w:r>
          </w:p>
          <w:p w:rsidR="009C07D3" w:rsidRDefault="00F67904" w:rsidP="00CE06D2">
            <w:pPr>
              <w:jc w:val="both"/>
            </w:pPr>
            <w:r>
              <w:rPr>
                <w:b/>
              </w:rPr>
              <w:t>2 BUMP CHUMPS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 w:rsidP="00CE06D2">
            <w:pPr>
              <w:spacing w:after="127"/>
              <w:jc w:val="center"/>
            </w:pPr>
            <w:r>
              <w:rPr>
                <w:b/>
              </w:rPr>
              <w:t>OUCH!</w:t>
            </w:r>
          </w:p>
          <w:p w:rsidR="009C07D3" w:rsidRDefault="00F67904" w:rsidP="00CE06D2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 w:rsidP="00CE06D2">
            <w:pPr>
              <w:ind w:left="118"/>
            </w:pPr>
            <w:r>
              <w:rPr>
                <w:b/>
              </w:rPr>
              <w:t>QUALITY OVER</w:t>
            </w:r>
          </w:p>
        </w:tc>
        <w:tc>
          <w:tcPr>
            <w:tcW w:w="1771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 w:rsidP="00CE06D2">
            <w:pPr>
              <w:spacing w:after="127"/>
              <w:ind w:left="65"/>
            </w:pPr>
            <w:r>
              <w:rPr>
                <w:b/>
              </w:rPr>
              <w:t>LUTHER HONDA</w:t>
            </w:r>
          </w:p>
          <w:p w:rsidR="009C07D3" w:rsidRDefault="00F67904" w:rsidP="00CE06D2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 w:rsidP="00CE06D2">
            <w:pPr>
              <w:jc w:val="center"/>
            </w:pPr>
            <w:r>
              <w:rPr>
                <w:b/>
              </w:rPr>
              <w:t>INTEGRATION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 w:rsidP="00CE06D2">
            <w:pPr>
              <w:spacing w:after="127"/>
              <w:ind w:right="1"/>
              <w:jc w:val="center"/>
            </w:pPr>
            <w:r>
              <w:rPr>
                <w:b/>
              </w:rPr>
              <w:t>KISS MY ACE</w:t>
            </w:r>
          </w:p>
          <w:p w:rsidR="009C07D3" w:rsidRDefault="00F67904" w:rsidP="00CE06D2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 w:rsidP="00CE06D2">
            <w:pPr>
              <w:ind w:left="2"/>
              <w:jc w:val="center"/>
            </w:pPr>
            <w:r>
              <w:rPr>
                <w:b/>
              </w:rPr>
              <w:t>THE WIZ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 w:rsidP="00CE06D2">
            <w:pPr>
              <w:spacing w:after="127"/>
              <w:jc w:val="center"/>
            </w:pPr>
            <w:r>
              <w:rPr>
                <w:b/>
              </w:rPr>
              <w:t>NO DIGGITY</w:t>
            </w:r>
          </w:p>
          <w:p w:rsidR="009C07D3" w:rsidRDefault="00F67904" w:rsidP="00CE06D2">
            <w:pPr>
              <w:spacing w:after="127"/>
              <w:ind w:left="2"/>
              <w:jc w:val="center"/>
            </w:pPr>
            <w:r>
              <w:t>VS</w:t>
            </w:r>
          </w:p>
          <w:p w:rsidR="009C07D3" w:rsidRDefault="00F67904" w:rsidP="00CE06D2">
            <w:pPr>
              <w:jc w:val="both"/>
            </w:pPr>
            <w:r>
              <w:rPr>
                <w:b/>
              </w:rPr>
              <w:t>ORVILLE READY B</w:t>
            </w:r>
          </w:p>
        </w:tc>
        <w:tc>
          <w:tcPr>
            <w:tcW w:w="1771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 w:rsidP="00CE06D2">
            <w:pPr>
              <w:spacing w:line="372" w:lineRule="auto"/>
              <w:ind w:left="300" w:right="302"/>
              <w:jc w:val="center"/>
            </w:pPr>
            <w:r>
              <w:rPr>
                <w:b/>
              </w:rPr>
              <w:t xml:space="preserve">ID HIT IT </w:t>
            </w:r>
            <w:r>
              <w:t>VS</w:t>
            </w:r>
          </w:p>
          <w:p w:rsidR="009C07D3" w:rsidRDefault="00F67904" w:rsidP="00CE06D2">
            <w:pPr>
              <w:ind w:left="2"/>
              <w:jc w:val="center"/>
            </w:pPr>
            <w:r>
              <w:rPr>
                <w:b/>
              </w:rPr>
              <w:t>SIX PACK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 w:rsidP="00CE06D2">
            <w:pPr>
              <w:spacing w:after="127"/>
              <w:ind w:left="151"/>
            </w:pPr>
            <w:r>
              <w:rPr>
                <w:b/>
              </w:rPr>
              <w:t>SUMMER FUN</w:t>
            </w:r>
          </w:p>
          <w:p w:rsidR="009C07D3" w:rsidRDefault="00F67904" w:rsidP="00CE06D2">
            <w:pPr>
              <w:spacing w:after="127"/>
              <w:ind w:left="2"/>
              <w:jc w:val="center"/>
            </w:pPr>
            <w:r>
              <w:t>VS</w:t>
            </w:r>
          </w:p>
          <w:p w:rsidR="009C07D3" w:rsidRDefault="00F67904" w:rsidP="00CE06D2">
            <w:pPr>
              <w:ind w:right="1"/>
              <w:jc w:val="center"/>
            </w:pPr>
            <w:r>
              <w:rPr>
                <w:b/>
              </w:rPr>
              <w:t>ID HIT THAT</w:t>
            </w:r>
          </w:p>
        </w:tc>
      </w:tr>
      <w:tr w:rsidR="009C07D3" w:rsidTr="00CE06D2">
        <w:trPr>
          <w:trHeight w:val="1253"/>
        </w:trPr>
        <w:tc>
          <w:tcPr>
            <w:tcW w:w="1771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 w:rsidP="00CE06D2">
            <w:pPr>
              <w:spacing w:after="127"/>
              <w:ind w:left="2"/>
              <w:jc w:val="center"/>
            </w:pPr>
            <w:r>
              <w:rPr>
                <w:b/>
              </w:rPr>
              <w:t>THE WIZ</w:t>
            </w:r>
          </w:p>
          <w:p w:rsidR="009C07D3" w:rsidRDefault="00F67904" w:rsidP="00CE06D2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 w:rsidP="00CE06D2">
            <w:pPr>
              <w:ind w:left="118"/>
            </w:pPr>
            <w:r>
              <w:rPr>
                <w:b/>
              </w:rPr>
              <w:t>QUALITY OVER</w:t>
            </w:r>
          </w:p>
        </w:tc>
        <w:tc>
          <w:tcPr>
            <w:tcW w:w="1771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F67904" w:rsidRPr="00F67904" w:rsidRDefault="00F67904" w:rsidP="00CE06D2">
            <w:pPr>
              <w:spacing w:after="127"/>
              <w:ind w:left="41"/>
              <w:rPr>
                <w:b/>
              </w:rPr>
            </w:pPr>
            <w:r>
              <w:rPr>
                <w:b/>
              </w:rPr>
              <w:t xml:space="preserve">DAT ACE DOE </w:t>
            </w:r>
          </w:p>
          <w:p w:rsidR="009C07D3" w:rsidRDefault="00F67904" w:rsidP="00CE06D2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 w:rsidP="00CE06D2">
            <w:pPr>
              <w:ind w:left="2"/>
              <w:jc w:val="center"/>
            </w:pPr>
            <w:r>
              <w:rPr>
                <w:b/>
              </w:rPr>
              <w:t>SIX PACK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 w:rsidP="00CE06D2">
            <w:pPr>
              <w:spacing w:after="127"/>
              <w:ind w:right="2"/>
              <w:jc w:val="center"/>
            </w:pPr>
            <w:r>
              <w:rPr>
                <w:b/>
              </w:rPr>
              <w:t>ID HIT IT</w:t>
            </w:r>
          </w:p>
          <w:p w:rsidR="009C07D3" w:rsidRDefault="00F67904" w:rsidP="00CE06D2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 w:rsidP="00CE06D2">
            <w:pPr>
              <w:ind w:left="1"/>
              <w:jc w:val="center"/>
            </w:pPr>
            <w:r>
              <w:rPr>
                <w:b/>
              </w:rPr>
              <w:t>INTEGRATION</w:t>
            </w:r>
          </w:p>
        </w:tc>
        <w:tc>
          <w:tcPr>
            <w:tcW w:w="1771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 w:rsidP="00CE06D2">
            <w:pPr>
              <w:spacing w:after="127"/>
              <w:jc w:val="both"/>
            </w:pPr>
            <w:r>
              <w:rPr>
                <w:b/>
              </w:rPr>
              <w:t>ORVILLE READY B</w:t>
            </w:r>
          </w:p>
          <w:p w:rsidR="009C07D3" w:rsidRDefault="00F67904" w:rsidP="00CE06D2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 w:rsidP="00CE06D2">
            <w:pPr>
              <w:ind w:left="65"/>
            </w:pPr>
            <w:r>
              <w:rPr>
                <w:b/>
              </w:rPr>
              <w:t>LUTHER HONDA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 w:rsidP="00CE06D2">
            <w:pPr>
              <w:spacing w:after="127"/>
              <w:ind w:right="1"/>
              <w:jc w:val="center"/>
            </w:pPr>
            <w:r>
              <w:rPr>
                <w:b/>
              </w:rPr>
              <w:t>KISS MY ACE</w:t>
            </w:r>
          </w:p>
          <w:p w:rsidR="009C07D3" w:rsidRDefault="00F67904" w:rsidP="00CE06D2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 w:rsidP="00CE06D2">
            <w:pPr>
              <w:ind w:left="53"/>
            </w:pPr>
            <w:r>
              <w:rPr>
                <w:b/>
              </w:rPr>
              <w:t>CW OUTFITTING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 w:rsidP="00CE06D2">
            <w:pPr>
              <w:spacing w:after="1" w:line="372" w:lineRule="auto"/>
              <w:ind w:left="134" w:right="134"/>
              <w:jc w:val="center"/>
            </w:pPr>
            <w:r>
              <w:rPr>
                <w:b/>
              </w:rPr>
              <w:t xml:space="preserve">NO DIGGITY </w:t>
            </w:r>
            <w:r>
              <w:t>VS</w:t>
            </w:r>
          </w:p>
          <w:p w:rsidR="009C07D3" w:rsidRDefault="00F67904" w:rsidP="00CE06D2">
            <w:pPr>
              <w:ind w:right="1"/>
              <w:jc w:val="center"/>
            </w:pPr>
            <w:r>
              <w:rPr>
                <w:b/>
              </w:rPr>
              <w:t>ID HIT THAT</w:t>
            </w:r>
          </w:p>
        </w:tc>
        <w:tc>
          <w:tcPr>
            <w:tcW w:w="1771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 w:rsidP="00CE06D2">
            <w:pPr>
              <w:spacing w:after="127"/>
              <w:ind w:right="2"/>
              <w:jc w:val="center"/>
            </w:pPr>
            <w:r>
              <w:rPr>
                <w:b/>
              </w:rPr>
              <w:t>SET &amp; FORGET</w:t>
            </w:r>
          </w:p>
          <w:p w:rsidR="009C07D3" w:rsidRDefault="00F67904" w:rsidP="00CE06D2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 w:rsidP="00CE06D2">
            <w:pPr>
              <w:jc w:val="center"/>
            </w:pPr>
            <w:r>
              <w:rPr>
                <w:b/>
              </w:rPr>
              <w:t>OUCH!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 w:rsidP="00CE06D2">
            <w:pPr>
              <w:spacing w:after="1" w:line="372" w:lineRule="auto"/>
              <w:jc w:val="center"/>
            </w:pPr>
            <w:r>
              <w:rPr>
                <w:b/>
              </w:rPr>
              <w:t xml:space="preserve">2 BUMP CHUMPS </w:t>
            </w:r>
            <w:r>
              <w:t>VS</w:t>
            </w:r>
          </w:p>
          <w:p w:rsidR="009C07D3" w:rsidRDefault="00F67904" w:rsidP="00CE06D2">
            <w:pPr>
              <w:ind w:left="151"/>
            </w:pPr>
            <w:r>
              <w:rPr>
                <w:b/>
              </w:rPr>
              <w:t>SUMMER FUN</w:t>
            </w:r>
          </w:p>
        </w:tc>
      </w:tr>
      <w:tr w:rsidR="009C07D3" w:rsidTr="00CE06D2">
        <w:trPr>
          <w:trHeight w:val="1253"/>
        </w:trPr>
        <w:tc>
          <w:tcPr>
            <w:tcW w:w="1771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 w:rsidP="00CE06D2">
            <w:pPr>
              <w:spacing w:after="127"/>
              <w:ind w:right="3"/>
              <w:jc w:val="center"/>
            </w:pPr>
            <w:r>
              <w:rPr>
                <w:b/>
              </w:rPr>
              <w:t>SET &amp; FORGET</w:t>
            </w:r>
          </w:p>
          <w:p w:rsidR="009C07D3" w:rsidRDefault="00F67904" w:rsidP="00CE06D2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 w:rsidP="00CE06D2">
            <w:pPr>
              <w:ind w:left="2"/>
              <w:jc w:val="center"/>
            </w:pPr>
            <w:r>
              <w:rPr>
                <w:b/>
              </w:rPr>
              <w:t>THE WIZ</w:t>
            </w:r>
          </w:p>
        </w:tc>
        <w:tc>
          <w:tcPr>
            <w:tcW w:w="1771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 w:rsidP="00CE06D2">
            <w:pPr>
              <w:spacing w:after="127"/>
              <w:jc w:val="both"/>
            </w:pPr>
            <w:r>
              <w:rPr>
                <w:b/>
              </w:rPr>
              <w:t>ORVILLE READY B</w:t>
            </w:r>
          </w:p>
          <w:p w:rsidR="009C07D3" w:rsidRDefault="00F67904" w:rsidP="00CE06D2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 w:rsidP="00CE06D2">
            <w:pPr>
              <w:ind w:right="2"/>
              <w:jc w:val="center"/>
            </w:pPr>
            <w:r>
              <w:rPr>
                <w:b/>
              </w:rPr>
              <w:t>ID HIT IT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 w:rsidP="00CE06D2">
            <w:pPr>
              <w:spacing w:after="127"/>
              <w:ind w:left="3"/>
              <w:jc w:val="center"/>
            </w:pPr>
            <w:r>
              <w:rPr>
                <w:b/>
              </w:rPr>
              <w:t>SIX PACK</w:t>
            </w:r>
          </w:p>
          <w:p w:rsidR="009C07D3" w:rsidRDefault="00F67904" w:rsidP="00CE06D2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 w:rsidP="00CE06D2">
            <w:pPr>
              <w:ind w:left="152"/>
            </w:pPr>
            <w:r>
              <w:rPr>
                <w:b/>
              </w:rPr>
              <w:t>SUMMER FUN</w:t>
            </w:r>
          </w:p>
        </w:tc>
        <w:tc>
          <w:tcPr>
            <w:tcW w:w="1771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 w:rsidP="00CE06D2">
            <w:pPr>
              <w:spacing w:after="127"/>
              <w:ind w:left="41"/>
            </w:pPr>
            <w:r>
              <w:rPr>
                <w:b/>
              </w:rPr>
              <w:t xml:space="preserve">DAT ACE DOE </w:t>
            </w:r>
          </w:p>
          <w:p w:rsidR="009C07D3" w:rsidRDefault="00F67904" w:rsidP="00CE06D2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 w:rsidP="00CE06D2">
            <w:pPr>
              <w:jc w:val="center"/>
            </w:pPr>
            <w:r>
              <w:rPr>
                <w:b/>
              </w:rPr>
              <w:t>ID HIT THAT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 w:rsidP="00CE06D2">
            <w:pPr>
              <w:spacing w:after="127"/>
              <w:ind w:left="53"/>
            </w:pPr>
            <w:r>
              <w:rPr>
                <w:b/>
              </w:rPr>
              <w:t>CW OUTFITTING</w:t>
            </w:r>
          </w:p>
          <w:p w:rsidR="009C07D3" w:rsidRDefault="00F67904" w:rsidP="00CE06D2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 w:rsidP="00CE06D2">
            <w:pPr>
              <w:jc w:val="center"/>
            </w:pPr>
            <w:r>
              <w:rPr>
                <w:b/>
              </w:rPr>
              <w:t>OUCH!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 w:rsidP="00CE06D2">
            <w:pPr>
              <w:spacing w:line="372" w:lineRule="auto"/>
              <w:jc w:val="center"/>
            </w:pPr>
            <w:r>
              <w:rPr>
                <w:b/>
              </w:rPr>
              <w:t xml:space="preserve">2 BUMP CHUMPS </w:t>
            </w:r>
            <w:r>
              <w:t>VS</w:t>
            </w:r>
          </w:p>
          <w:p w:rsidR="009C07D3" w:rsidRDefault="00F67904" w:rsidP="00CE06D2">
            <w:pPr>
              <w:ind w:left="65"/>
            </w:pPr>
            <w:r>
              <w:rPr>
                <w:b/>
              </w:rPr>
              <w:t>LUTHER HONDA</w:t>
            </w:r>
          </w:p>
        </w:tc>
        <w:tc>
          <w:tcPr>
            <w:tcW w:w="1771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 w:rsidP="00CE06D2">
            <w:pPr>
              <w:spacing w:after="127"/>
              <w:ind w:right="1"/>
              <w:jc w:val="center"/>
            </w:pPr>
            <w:r>
              <w:rPr>
                <w:b/>
              </w:rPr>
              <w:t>KISS MY ACE</w:t>
            </w:r>
          </w:p>
          <w:p w:rsidR="009C07D3" w:rsidRDefault="00F67904" w:rsidP="00CE06D2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 w:rsidP="00CE06D2">
            <w:pPr>
              <w:ind w:left="118"/>
            </w:pPr>
            <w:r>
              <w:rPr>
                <w:b/>
              </w:rPr>
              <w:t>QUALITY OVER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 w:rsidP="00CE06D2">
            <w:pPr>
              <w:spacing w:after="127"/>
              <w:jc w:val="center"/>
            </w:pPr>
            <w:r>
              <w:rPr>
                <w:b/>
              </w:rPr>
              <w:t>NO DIGGITY</w:t>
            </w:r>
          </w:p>
          <w:p w:rsidR="009C07D3" w:rsidRDefault="00F67904" w:rsidP="00CE06D2">
            <w:pPr>
              <w:spacing w:after="127"/>
              <w:ind w:left="2"/>
              <w:jc w:val="center"/>
            </w:pPr>
            <w:r>
              <w:t>VS</w:t>
            </w:r>
          </w:p>
          <w:p w:rsidR="009C07D3" w:rsidRDefault="00F67904" w:rsidP="00CE06D2">
            <w:pPr>
              <w:jc w:val="center"/>
            </w:pPr>
            <w:r>
              <w:rPr>
                <w:b/>
              </w:rPr>
              <w:t>INTEGRATION</w:t>
            </w:r>
          </w:p>
        </w:tc>
      </w:tr>
      <w:tr w:rsidR="009C07D3" w:rsidTr="00CE06D2">
        <w:trPr>
          <w:trHeight w:val="1253"/>
        </w:trPr>
        <w:tc>
          <w:tcPr>
            <w:tcW w:w="1771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 w:rsidP="00CE06D2">
            <w:pPr>
              <w:spacing w:after="127"/>
              <w:ind w:right="1"/>
              <w:jc w:val="center"/>
            </w:pPr>
            <w:r>
              <w:rPr>
                <w:b/>
              </w:rPr>
              <w:t>ID HIT THAT</w:t>
            </w:r>
          </w:p>
          <w:p w:rsidR="009C07D3" w:rsidRDefault="00F67904" w:rsidP="00CE06D2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 w:rsidP="00CE06D2">
            <w:pPr>
              <w:jc w:val="center"/>
            </w:pPr>
            <w:r>
              <w:rPr>
                <w:b/>
              </w:rPr>
              <w:t>INTEGRATION</w:t>
            </w:r>
          </w:p>
        </w:tc>
        <w:tc>
          <w:tcPr>
            <w:tcW w:w="1771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 w:rsidP="00CE06D2">
            <w:pPr>
              <w:spacing w:line="372" w:lineRule="auto"/>
              <w:jc w:val="center"/>
            </w:pPr>
            <w:r>
              <w:rPr>
                <w:b/>
              </w:rPr>
              <w:t xml:space="preserve">2 BUMP CHUMPS </w:t>
            </w:r>
            <w:r>
              <w:t>VS</w:t>
            </w:r>
          </w:p>
          <w:p w:rsidR="009C07D3" w:rsidRDefault="00F67904" w:rsidP="00CE06D2">
            <w:pPr>
              <w:jc w:val="center"/>
            </w:pPr>
            <w:r>
              <w:rPr>
                <w:b/>
              </w:rPr>
              <w:t>NO DIGGITY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 w:rsidP="00CE06D2">
            <w:pPr>
              <w:spacing w:line="372" w:lineRule="auto"/>
              <w:ind w:left="34" w:right="36"/>
              <w:jc w:val="center"/>
            </w:pPr>
            <w:r>
              <w:rPr>
                <w:b/>
              </w:rPr>
              <w:t xml:space="preserve">SET &amp; FORGET </w:t>
            </w:r>
            <w:r>
              <w:t>VS</w:t>
            </w:r>
          </w:p>
          <w:p w:rsidR="009C07D3" w:rsidRDefault="00F67904" w:rsidP="00CE06D2">
            <w:pPr>
              <w:ind w:left="118"/>
            </w:pPr>
            <w:r>
              <w:rPr>
                <w:b/>
              </w:rPr>
              <w:t>QUALITY OVER</w:t>
            </w:r>
          </w:p>
        </w:tc>
        <w:tc>
          <w:tcPr>
            <w:tcW w:w="1771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 w:rsidP="00CE06D2">
            <w:pPr>
              <w:spacing w:after="127"/>
              <w:ind w:right="1"/>
              <w:jc w:val="center"/>
            </w:pPr>
            <w:r>
              <w:rPr>
                <w:b/>
              </w:rPr>
              <w:t>KISS MY ACE</w:t>
            </w:r>
          </w:p>
          <w:p w:rsidR="009C07D3" w:rsidRDefault="00F67904" w:rsidP="00CE06D2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 w:rsidP="00CE06D2">
            <w:pPr>
              <w:jc w:val="center"/>
            </w:pPr>
            <w:r>
              <w:rPr>
                <w:b/>
              </w:rPr>
              <w:t>OUCH!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 w:rsidP="00CE06D2">
            <w:pPr>
              <w:spacing w:after="127"/>
              <w:ind w:right="2"/>
              <w:jc w:val="center"/>
            </w:pPr>
            <w:r>
              <w:rPr>
                <w:b/>
              </w:rPr>
              <w:t>ID HIT IT</w:t>
            </w:r>
          </w:p>
          <w:p w:rsidR="009C07D3" w:rsidRDefault="00F67904" w:rsidP="00CE06D2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 w:rsidP="00CE06D2">
            <w:pPr>
              <w:ind w:left="65"/>
            </w:pPr>
            <w:r>
              <w:rPr>
                <w:b/>
              </w:rPr>
              <w:t>LUTHER HONDA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 w:rsidP="00CE06D2">
            <w:pPr>
              <w:spacing w:after="127"/>
              <w:ind w:left="41"/>
            </w:pPr>
            <w:r>
              <w:rPr>
                <w:b/>
              </w:rPr>
              <w:t xml:space="preserve">DAT ACE DOE </w:t>
            </w:r>
          </w:p>
          <w:p w:rsidR="009C07D3" w:rsidRDefault="00F67904" w:rsidP="00CE06D2">
            <w:pPr>
              <w:spacing w:after="127"/>
              <w:ind w:left="2"/>
              <w:jc w:val="center"/>
            </w:pPr>
            <w:r>
              <w:t>VS</w:t>
            </w:r>
          </w:p>
          <w:p w:rsidR="009C07D3" w:rsidRDefault="00F67904" w:rsidP="00CE06D2">
            <w:pPr>
              <w:ind w:left="151"/>
            </w:pPr>
            <w:r>
              <w:rPr>
                <w:b/>
              </w:rPr>
              <w:t>SUMMER FUN</w:t>
            </w:r>
          </w:p>
        </w:tc>
        <w:tc>
          <w:tcPr>
            <w:tcW w:w="1771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 w:rsidP="00CE06D2">
            <w:pPr>
              <w:spacing w:after="127"/>
              <w:ind w:left="53"/>
            </w:pPr>
            <w:r>
              <w:rPr>
                <w:b/>
              </w:rPr>
              <w:t>CW OUTFITTING</w:t>
            </w:r>
          </w:p>
          <w:p w:rsidR="009C07D3" w:rsidRDefault="00F67904" w:rsidP="00CE06D2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 w:rsidP="00CE06D2">
            <w:pPr>
              <w:ind w:left="2"/>
              <w:jc w:val="center"/>
            </w:pPr>
            <w:r>
              <w:rPr>
                <w:b/>
              </w:rPr>
              <w:t>THE WIZ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 w:rsidP="00CE06D2">
            <w:pPr>
              <w:spacing w:after="127"/>
              <w:jc w:val="both"/>
            </w:pPr>
            <w:r>
              <w:rPr>
                <w:b/>
              </w:rPr>
              <w:t>ORVILLE READY B</w:t>
            </w:r>
          </w:p>
          <w:p w:rsidR="009C07D3" w:rsidRDefault="00F67904" w:rsidP="00CE06D2">
            <w:pPr>
              <w:spacing w:after="127"/>
              <w:ind w:left="2"/>
              <w:jc w:val="center"/>
            </w:pPr>
            <w:r>
              <w:t>VS</w:t>
            </w:r>
          </w:p>
          <w:p w:rsidR="009C07D3" w:rsidRDefault="00F67904" w:rsidP="00CE06D2">
            <w:pPr>
              <w:ind w:left="2"/>
              <w:jc w:val="center"/>
            </w:pPr>
            <w:r>
              <w:rPr>
                <w:b/>
              </w:rPr>
              <w:t>SIX PACK</w:t>
            </w:r>
          </w:p>
        </w:tc>
      </w:tr>
      <w:tr w:rsidR="009C07D3" w:rsidTr="00CE06D2">
        <w:trPr>
          <w:trHeight w:val="1253"/>
        </w:trPr>
        <w:tc>
          <w:tcPr>
            <w:tcW w:w="1771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 w:rsidP="00CE06D2">
            <w:pPr>
              <w:spacing w:after="127"/>
              <w:jc w:val="both"/>
            </w:pPr>
            <w:r>
              <w:rPr>
                <w:b/>
              </w:rPr>
              <w:t>ORVILLE READY B</w:t>
            </w:r>
          </w:p>
          <w:p w:rsidR="009C07D3" w:rsidRDefault="00F67904" w:rsidP="00CE06D2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 w:rsidP="00CE06D2">
            <w:pPr>
              <w:ind w:left="151"/>
            </w:pPr>
            <w:r>
              <w:rPr>
                <w:b/>
              </w:rPr>
              <w:t>SUMMER FUN</w:t>
            </w:r>
          </w:p>
        </w:tc>
        <w:tc>
          <w:tcPr>
            <w:tcW w:w="1771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 w:rsidP="00CE06D2">
            <w:pPr>
              <w:spacing w:after="127"/>
              <w:ind w:right="1"/>
              <w:jc w:val="center"/>
            </w:pPr>
            <w:r>
              <w:rPr>
                <w:b/>
              </w:rPr>
              <w:t>KISS MY ACE</w:t>
            </w:r>
          </w:p>
          <w:p w:rsidR="009C07D3" w:rsidRDefault="00F67904" w:rsidP="00CE06D2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 w:rsidP="00CE06D2">
            <w:pPr>
              <w:ind w:right="2"/>
              <w:jc w:val="center"/>
            </w:pPr>
            <w:r>
              <w:rPr>
                <w:b/>
              </w:rPr>
              <w:t>SET &amp; FORGET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 w:rsidP="00CE06D2">
            <w:pPr>
              <w:spacing w:after="127"/>
              <w:ind w:right="2"/>
              <w:jc w:val="center"/>
            </w:pPr>
            <w:r>
              <w:rPr>
                <w:b/>
              </w:rPr>
              <w:t>ID HIT IT</w:t>
            </w:r>
          </w:p>
          <w:p w:rsidR="009C07D3" w:rsidRDefault="00F67904" w:rsidP="00CE06D2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 w:rsidP="00CE06D2">
            <w:pPr>
              <w:jc w:val="center"/>
            </w:pPr>
            <w:r>
              <w:rPr>
                <w:b/>
              </w:rPr>
              <w:t>ID HIT THAT</w:t>
            </w:r>
          </w:p>
        </w:tc>
        <w:tc>
          <w:tcPr>
            <w:tcW w:w="1771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 w:rsidP="00CE06D2">
            <w:pPr>
              <w:spacing w:after="127"/>
              <w:ind w:left="53"/>
            </w:pPr>
            <w:r>
              <w:rPr>
                <w:b/>
              </w:rPr>
              <w:t>CW OUTFITTING</w:t>
            </w:r>
          </w:p>
          <w:p w:rsidR="009C07D3" w:rsidRDefault="00F67904" w:rsidP="00CE06D2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 w:rsidP="00CE06D2">
            <w:pPr>
              <w:ind w:left="118"/>
            </w:pPr>
            <w:r>
              <w:rPr>
                <w:b/>
              </w:rPr>
              <w:t>QUALITY OVER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 w:rsidP="00CE06D2">
            <w:pPr>
              <w:spacing w:line="372" w:lineRule="auto"/>
              <w:jc w:val="center"/>
            </w:pPr>
            <w:r>
              <w:rPr>
                <w:b/>
              </w:rPr>
              <w:t xml:space="preserve">2 BUMP CHUMPS </w:t>
            </w:r>
            <w:r>
              <w:t>VS</w:t>
            </w:r>
          </w:p>
          <w:p w:rsidR="009C07D3" w:rsidRDefault="00F67904" w:rsidP="00CE06D2">
            <w:pPr>
              <w:ind w:left="2"/>
              <w:jc w:val="center"/>
            </w:pPr>
            <w:r>
              <w:rPr>
                <w:b/>
              </w:rPr>
              <w:t>SIX PACK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 w:rsidP="00CE06D2">
            <w:pPr>
              <w:spacing w:after="127"/>
              <w:ind w:right="1"/>
              <w:jc w:val="center"/>
            </w:pPr>
            <w:r>
              <w:rPr>
                <w:b/>
              </w:rPr>
              <w:t>OUCH!</w:t>
            </w:r>
          </w:p>
          <w:p w:rsidR="009C07D3" w:rsidRDefault="00F67904" w:rsidP="00CE06D2">
            <w:pPr>
              <w:spacing w:after="127"/>
              <w:ind w:left="2"/>
              <w:jc w:val="center"/>
            </w:pPr>
            <w:r>
              <w:t>VS</w:t>
            </w:r>
          </w:p>
          <w:p w:rsidR="009C07D3" w:rsidRDefault="00F67904" w:rsidP="00CE06D2">
            <w:pPr>
              <w:ind w:left="1"/>
              <w:jc w:val="center"/>
            </w:pPr>
            <w:r>
              <w:rPr>
                <w:b/>
              </w:rPr>
              <w:t>THE WIZ</w:t>
            </w:r>
          </w:p>
        </w:tc>
        <w:tc>
          <w:tcPr>
            <w:tcW w:w="1771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 w:rsidP="00CE06D2">
            <w:pPr>
              <w:spacing w:after="127"/>
              <w:ind w:left="41"/>
            </w:pPr>
            <w:r>
              <w:rPr>
                <w:b/>
              </w:rPr>
              <w:t xml:space="preserve">DAT ACE DOE </w:t>
            </w:r>
          </w:p>
          <w:p w:rsidR="009C07D3" w:rsidRDefault="00F67904" w:rsidP="00CE06D2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 w:rsidP="00CE06D2">
            <w:pPr>
              <w:jc w:val="center"/>
            </w:pPr>
            <w:r>
              <w:rPr>
                <w:b/>
              </w:rPr>
              <w:t>INTEGRATION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 w:rsidP="00CE06D2">
            <w:pPr>
              <w:spacing w:after="127"/>
              <w:jc w:val="center"/>
            </w:pPr>
            <w:r>
              <w:rPr>
                <w:b/>
              </w:rPr>
              <w:t>NO DIGGITY</w:t>
            </w:r>
          </w:p>
          <w:p w:rsidR="009C07D3" w:rsidRDefault="00F67904" w:rsidP="00CE06D2">
            <w:pPr>
              <w:spacing w:after="127"/>
              <w:ind w:left="2"/>
              <w:jc w:val="center"/>
            </w:pPr>
            <w:r>
              <w:t>VS</w:t>
            </w:r>
          </w:p>
          <w:p w:rsidR="009C07D3" w:rsidRDefault="00F67904" w:rsidP="00CE06D2">
            <w:pPr>
              <w:ind w:left="65"/>
            </w:pPr>
            <w:r>
              <w:rPr>
                <w:b/>
              </w:rPr>
              <w:t>LUTHER HONDA</w:t>
            </w:r>
          </w:p>
        </w:tc>
      </w:tr>
      <w:tr w:rsidR="009C07D3" w:rsidTr="00CE06D2">
        <w:trPr>
          <w:trHeight w:val="1253"/>
        </w:trPr>
        <w:tc>
          <w:tcPr>
            <w:tcW w:w="1771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 w:rsidP="00CE06D2">
            <w:pPr>
              <w:spacing w:after="127"/>
              <w:jc w:val="center"/>
            </w:pPr>
            <w:r>
              <w:rPr>
                <w:b/>
              </w:rPr>
              <w:t>OUCH!</w:t>
            </w:r>
          </w:p>
          <w:p w:rsidR="009C07D3" w:rsidRDefault="00F67904" w:rsidP="00CE06D2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 w:rsidP="00CE06D2">
            <w:pPr>
              <w:ind w:left="118"/>
            </w:pPr>
            <w:r>
              <w:rPr>
                <w:b/>
              </w:rPr>
              <w:t>QUALITY OVER</w:t>
            </w:r>
          </w:p>
        </w:tc>
        <w:tc>
          <w:tcPr>
            <w:tcW w:w="1771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 w:rsidP="00CE06D2">
            <w:pPr>
              <w:spacing w:after="127"/>
              <w:ind w:left="41"/>
            </w:pPr>
            <w:r>
              <w:rPr>
                <w:b/>
              </w:rPr>
              <w:t>DAT ACE DOE</w:t>
            </w:r>
          </w:p>
          <w:p w:rsidR="009C07D3" w:rsidRDefault="00F67904" w:rsidP="00CE06D2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 w:rsidP="00CE06D2">
            <w:pPr>
              <w:jc w:val="center"/>
            </w:pPr>
            <w:r>
              <w:rPr>
                <w:b/>
              </w:rPr>
              <w:t>NO DIGGITY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 w:rsidP="00CE06D2">
            <w:pPr>
              <w:spacing w:after="127"/>
              <w:ind w:right="1"/>
              <w:jc w:val="center"/>
            </w:pPr>
            <w:r>
              <w:rPr>
                <w:b/>
              </w:rPr>
              <w:t>KISS MY ACE</w:t>
            </w:r>
          </w:p>
          <w:p w:rsidR="009C07D3" w:rsidRDefault="00F67904" w:rsidP="00CE06D2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 w:rsidP="00CE06D2">
            <w:pPr>
              <w:ind w:left="2"/>
              <w:jc w:val="center"/>
            </w:pPr>
            <w:r>
              <w:rPr>
                <w:b/>
              </w:rPr>
              <w:t>THE WIZ</w:t>
            </w:r>
          </w:p>
        </w:tc>
        <w:tc>
          <w:tcPr>
            <w:tcW w:w="1771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 w:rsidP="00CE06D2">
            <w:pPr>
              <w:spacing w:after="127"/>
              <w:ind w:left="2"/>
              <w:jc w:val="center"/>
            </w:pPr>
            <w:r>
              <w:rPr>
                <w:b/>
              </w:rPr>
              <w:t>SIX PACK</w:t>
            </w:r>
          </w:p>
          <w:p w:rsidR="009C07D3" w:rsidRDefault="00F67904" w:rsidP="00CE06D2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 w:rsidP="00CE06D2">
            <w:pPr>
              <w:jc w:val="center"/>
            </w:pPr>
            <w:r>
              <w:rPr>
                <w:b/>
              </w:rPr>
              <w:t>INTEGRATION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 w:rsidP="00CE06D2">
            <w:pPr>
              <w:spacing w:after="127"/>
              <w:ind w:left="53"/>
            </w:pPr>
            <w:r>
              <w:rPr>
                <w:b/>
              </w:rPr>
              <w:t>CW OUTFITTING</w:t>
            </w:r>
          </w:p>
          <w:p w:rsidR="009C07D3" w:rsidRDefault="00F67904" w:rsidP="00CE06D2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 w:rsidP="00CE06D2">
            <w:pPr>
              <w:ind w:right="2"/>
              <w:jc w:val="center"/>
            </w:pPr>
            <w:r>
              <w:rPr>
                <w:b/>
              </w:rPr>
              <w:t>SET &amp; FORGET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 w:rsidP="00CE06D2">
            <w:pPr>
              <w:spacing w:after="127"/>
              <w:ind w:right="3"/>
              <w:jc w:val="center"/>
            </w:pPr>
            <w:r>
              <w:rPr>
                <w:b/>
              </w:rPr>
              <w:t>ID HIT IT</w:t>
            </w:r>
          </w:p>
          <w:p w:rsidR="009C07D3" w:rsidRDefault="00F67904" w:rsidP="00CE06D2">
            <w:pPr>
              <w:spacing w:after="127"/>
              <w:ind w:left="2"/>
              <w:jc w:val="center"/>
            </w:pPr>
            <w:r>
              <w:t>VS</w:t>
            </w:r>
          </w:p>
          <w:p w:rsidR="009C07D3" w:rsidRDefault="00F67904" w:rsidP="00CE06D2">
            <w:pPr>
              <w:ind w:left="151"/>
            </w:pPr>
            <w:r>
              <w:rPr>
                <w:b/>
              </w:rPr>
              <w:t>SUMMER FUN</w:t>
            </w:r>
          </w:p>
        </w:tc>
        <w:tc>
          <w:tcPr>
            <w:tcW w:w="1771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 w:rsidP="00CE06D2">
            <w:pPr>
              <w:spacing w:after="127"/>
              <w:jc w:val="center"/>
            </w:pPr>
            <w:r>
              <w:rPr>
                <w:b/>
              </w:rPr>
              <w:t>ID HIT THAT</w:t>
            </w:r>
          </w:p>
          <w:p w:rsidR="009C07D3" w:rsidRDefault="00F67904" w:rsidP="00CE06D2">
            <w:pPr>
              <w:spacing w:after="127"/>
              <w:ind w:left="3"/>
              <w:jc w:val="center"/>
            </w:pPr>
            <w:r>
              <w:t>VS</w:t>
            </w:r>
          </w:p>
          <w:p w:rsidR="009C07D3" w:rsidRDefault="00F67904" w:rsidP="00CE06D2">
            <w:pPr>
              <w:ind w:left="65"/>
            </w:pPr>
            <w:r>
              <w:rPr>
                <w:b/>
              </w:rPr>
              <w:t>LUTHER HONDA</w:t>
            </w:r>
          </w:p>
        </w:tc>
        <w:tc>
          <w:tcPr>
            <w:tcW w:w="1772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C07D3" w:rsidRDefault="00F67904" w:rsidP="00CE06D2">
            <w:pPr>
              <w:spacing w:line="372" w:lineRule="auto"/>
              <w:jc w:val="center"/>
            </w:pPr>
            <w:r>
              <w:rPr>
                <w:b/>
              </w:rPr>
              <w:t xml:space="preserve">2 BUMP CHUMPS </w:t>
            </w:r>
            <w:r>
              <w:t>VS</w:t>
            </w:r>
          </w:p>
          <w:p w:rsidR="009C07D3" w:rsidRDefault="00F67904" w:rsidP="00CE06D2">
            <w:pPr>
              <w:jc w:val="both"/>
            </w:pPr>
            <w:r>
              <w:rPr>
                <w:b/>
              </w:rPr>
              <w:t>ORVILLE READY B</w:t>
            </w:r>
          </w:p>
        </w:tc>
      </w:tr>
    </w:tbl>
    <w:p w:rsidR="00CE06D2" w:rsidRDefault="00CE06D2">
      <w:pPr>
        <w:spacing w:after="0" w:line="1116" w:lineRule="auto"/>
        <w:ind w:right="9623"/>
        <w:jc w:val="right"/>
      </w:pPr>
    </w:p>
    <w:p w:rsidR="009C07D3" w:rsidRDefault="00F67904">
      <w:pPr>
        <w:spacing w:after="0" w:line="1116" w:lineRule="auto"/>
        <w:ind w:right="9623"/>
        <w:jc w:val="right"/>
      </w:pPr>
      <w:r>
        <w:t>28-Jun 5-Jul</w:t>
      </w:r>
    </w:p>
    <w:p w:rsidR="009C07D3" w:rsidRDefault="00F67904">
      <w:pPr>
        <w:spacing w:after="956" w:line="265" w:lineRule="auto"/>
        <w:ind w:left="158" w:right="-479" w:hanging="10"/>
      </w:pPr>
      <w:r>
        <w:t>12-Jul</w:t>
      </w:r>
    </w:p>
    <w:p w:rsidR="009C07D3" w:rsidRDefault="00F67904">
      <w:pPr>
        <w:spacing w:after="956" w:line="265" w:lineRule="auto"/>
        <w:ind w:left="158" w:right="-479" w:hanging="10"/>
      </w:pPr>
      <w:r>
        <w:t>19-Jul</w:t>
      </w:r>
    </w:p>
    <w:p w:rsidR="009C07D3" w:rsidRDefault="00F67904">
      <w:pPr>
        <w:spacing w:after="956" w:line="265" w:lineRule="auto"/>
        <w:ind w:left="158" w:right="-479" w:hanging="10"/>
      </w:pPr>
      <w:r>
        <w:t>26-Jul</w:t>
      </w:r>
    </w:p>
    <w:p w:rsidR="009C07D3" w:rsidRDefault="00F67904">
      <w:pPr>
        <w:spacing w:after="956" w:line="265" w:lineRule="auto"/>
        <w:ind w:left="158" w:right="-479" w:hanging="10"/>
      </w:pPr>
      <w:r>
        <w:t>2-Aug</w:t>
      </w:r>
    </w:p>
    <w:p w:rsidR="009C07D3" w:rsidRDefault="00F67904">
      <w:pPr>
        <w:spacing w:after="956" w:line="265" w:lineRule="auto"/>
        <w:ind w:left="158" w:right="-479" w:hanging="10"/>
      </w:pPr>
      <w:r>
        <w:t>9-Aug</w:t>
      </w:r>
    </w:p>
    <w:sectPr w:rsidR="009C07D3">
      <w:pgSz w:w="15840" w:h="12240" w:orient="landscape"/>
      <w:pgMar w:top="370" w:right="5000" w:bottom="497" w:left="52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C0MDWyNLYwNDMxMrdQ0lEKTi0uzszPAykwrAUAVfmk/iwAAAA="/>
  </w:docVars>
  <w:rsids>
    <w:rsidRoot w:val="009C07D3"/>
    <w:rsid w:val="002107BA"/>
    <w:rsid w:val="009C07D3"/>
    <w:rsid w:val="00CE06D2"/>
    <w:rsid w:val="00F67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AF8ECC"/>
  <w15:docId w15:val="{CE238E85-339D-4269-BB63-CE26A024B6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05</Words>
  <Characters>288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dy grundahl</dc:creator>
  <cp:keywords/>
  <cp:lastModifiedBy>Ian Petrere</cp:lastModifiedBy>
  <cp:revision>2</cp:revision>
  <dcterms:created xsi:type="dcterms:W3CDTF">2017-05-22T15:00:00Z</dcterms:created>
  <dcterms:modified xsi:type="dcterms:W3CDTF">2017-05-22T15:00:00Z</dcterms:modified>
</cp:coreProperties>
</file>